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38D1" w:rsidRDefault="008778A7">
      <w:r>
        <w:t>Supplement</w:t>
      </w:r>
      <w:r w:rsidR="005F38D1">
        <w:t xml:space="preserve"> 1 </w:t>
      </w:r>
    </w:p>
    <w:p w:rsidR="005F38D1" w:rsidRDefault="005F38D1"/>
    <w:p w:rsidR="005F38D1" w:rsidRDefault="005F38D1"/>
    <w:p w:rsidR="002D7723" w:rsidRDefault="005F38D1">
      <w:r>
        <w:rPr>
          <w:noProof/>
        </w:rPr>
        <w:drawing>
          <wp:inline distT="0" distB="0" distL="0" distR="0">
            <wp:extent cx="6124352" cy="473301"/>
            <wp:effectExtent l="0" t="0" r="0" b="9525"/>
            <wp:docPr id="1" name="Picture 1" descr="/Users/moyassar/Dropbox/research activities/mirror syndrome/manuscript/post nature manuscript/journal of perinatal Medicine/appendix 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Users/moyassar/Dropbox/research activities/mirror syndrome/manuscript/post nature manuscript/journal of perinatal Medicine/appendix 111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258" cy="476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38D1" w:rsidRDefault="005F38D1"/>
    <w:p w:rsidR="005F38D1" w:rsidRDefault="005F38D1"/>
    <w:p w:rsidR="005F38D1" w:rsidRDefault="005F38D1"/>
    <w:p w:rsidR="005F38D1" w:rsidRDefault="005F38D1"/>
    <w:p w:rsidR="005F38D1" w:rsidRDefault="005F38D1"/>
    <w:p w:rsidR="005F38D1" w:rsidRDefault="005F38D1"/>
    <w:p w:rsidR="005F38D1" w:rsidRDefault="008778A7">
      <w:r>
        <w:t>Supplement</w:t>
      </w:r>
      <w:r w:rsidR="005F38D1">
        <w:t xml:space="preserve"> 2 </w:t>
      </w:r>
    </w:p>
    <w:p w:rsidR="005F38D1" w:rsidRDefault="005F38D1"/>
    <w:p w:rsidR="005F38D1" w:rsidRDefault="005F38D1"/>
    <w:tbl>
      <w:tblPr>
        <w:tblW w:w="5681" w:type="pct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094"/>
        <w:gridCol w:w="579"/>
        <w:gridCol w:w="1698"/>
        <w:gridCol w:w="1213"/>
        <w:gridCol w:w="661"/>
        <w:gridCol w:w="1622"/>
        <w:gridCol w:w="1784"/>
        <w:gridCol w:w="546"/>
        <w:gridCol w:w="562"/>
        <w:gridCol w:w="735"/>
      </w:tblGrid>
      <w:tr w:rsidR="005F38D1" w:rsidRPr="00665950" w:rsidTr="00D626DA">
        <w:trPr>
          <w:trHeight w:val="240"/>
        </w:trPr>
        <w:tc>
          <w:tcPr>
            <w:tcW w:w="521" w:type="pct"/>
            <w:vMerge w:val="restar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rticle</w:t>
            </w:r>
          </w:p>
        </w:tc>
        <w:tc>
          <w:tcPr>
            <w:tcW w:w="2751" w:type="pct"/>
            <w:gridSpan w:val="5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linical Data</w:t>
            </w:r>
          </w:p>
        </w:tc>
        <w:tc>
          <w:tcPr>
            <w:tcW w:w="850" w:type="pct"/>
            <w:vMerge w:val="restar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reatment</w:t>
            </w:r>
          </w:p>
        </w:tc>
        <w:tc>
          <w:tcPr>
            <w:tcW w:w="878" w:type="pct"/>
            <w:gridSpan w:val="3"/>
            <w:vMerge w:val="restar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Outcome</w:t>
            </w:r>
          </w:p>
        </w:tc>
      </w:tr>
      <w:tr w:rsidR="005F38D1" w:rsidRPr="00665950" w:rsidTr="00D626DA">
        <w:trPr>
          <w:trHeight w:val="240"/>
        </w:trPr>
        <w:tc>
          <w:tcPr>
            <w:tcW w:w="521" w:type="pct"/>
            <w:vMerge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662" w:type="pct"/>
            <w:gridSpan w:val="3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</w:t>
            </w:r>
          </w:p>
        </w:tc>
        <w:tc>
          <w:tcPr>
            <w:tcW w:w="1088" w:type="pct"/>
            <w:gridSpan w:val="2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Maternal</w:t>
            </w:r>
          </w:p>
        </w:tc>
        <w:tc>
          <w:tcPr>
            <w:tcW w:w="850" w:type="pct"/>
            <w:vMerge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78" w:type="pct"/>
            <w:gridSpan w:val="3"/>
            <w:vMerge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5F38D1" w:rsidRPr="00665950" w:rsidTr="00D626DA">
        <w:trPr>
          <w:trHeight w:val="420"/>
        </w:trPr>
        <w:tc>
          <w:tcPr>
            <w:tcW w:w="521" w:type="pct"/>
            <w:vMerge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76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GA at fetal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Findings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inding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ssociated Condition</w:t>
            </w:r>
          </w:p>
        </w:tc>
        <w:tc>
          <w:tcPr>
            <w:tcW w:w="315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GA At Sym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oms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Maternal Findings</w:t>
            </w:r>
          </w:p>
        </w:tc>
        <w:tc>
          <w:tcPr>
            <w:tcW w:w="850" w:type="pct"/>
            <w:vMerge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GA Delivery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Maternal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 Remission</w:t>
            </w:r>
            <w:bookmarkStart w:id="0" w:name="_GoBack"/>
            <w:bookmarkEnd w:id="0"/>
          </w:p>
        </w:tc>
      </w:tr>
      <w:tr w:rsidR="005F38D1" w:rsidRPr="00665950" w:rsidTr="00D626DA">
        <w:trPr>
          <w:trHeight w:val="46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O’Driscoll 1956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(1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lacentomegaly, Ascite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2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Dyspnea, Vaginal bleeding, Anemia, Edema, HT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n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</w:tr>
      <w:tr w:rsidR="005F38D1" w:rsidRPr="00665950" w:rsidTr="00D626DA">
        <w:trPr>
          <w:trHeight w:val="4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Goodlin 1957 (2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, Proteinuria, Visual disturbance, N/V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4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G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oodlin 1957 (2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3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Del="00867875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olyhydramnio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3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30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Goodlin 1957 (2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ydrops fetalis,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olyhydramnios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Proteinur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2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27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Cohen, 1960 (3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LE, Anemia, Polyuria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Reserpine, Diuretics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Low salt diet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B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51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irsch 1964 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(4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Anemia, Albuminuria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Bed rest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Diuretics, Low salt diet, ACTH, Steroid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Transfusio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B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4</w:t>
            </w:r>
          </w:p>
        </w:tc>
      </w:tr>
      <w:tr w:rsidR="005F38D1" w:rsidRPr="00665950" w:rsidTr="00D626DA">
        <w:trPr>
          <w:trHeight w:val="33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John 1964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5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Edema, Albuminur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Diuretic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B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30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icolay 1964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6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5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4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, Proteinur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Diuretic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5+2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</w:tr>
      <w:tr w:rsidR="005F38D1" w:rsidRPr="00665950" w:rsidTr="00D626DA">
        <w:trPr>
          <w:trHeight w:val="30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icolay 1964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6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3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weight gai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Diuretic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3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</w:tr>
      <w:tr w:rsidR="005F38D1" w:rsidRPr="00665950" w:rsidTr="00D626DA">
        <w:trPr>
          <w:trHeight w:val="342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icolay 1964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6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Weight gai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28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John 1964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5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Unknow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, Proteinur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522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d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e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lva 1971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7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Anemia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ron, Vitamin B12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Calcium lactate, Diuretic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B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</w:tr>
      <w:tr w:rsidR="005F38D1" w:rsidRPr="00665950" w:rsidTr="00D626DA">
        <w:trPr>
          <w:trHeight w:val="4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K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aiser 1971 (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Ascites, Pericardial effusion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Unknow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Anemia, Dyspnea, Oliguria, Proteinuria, HTN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Diuretic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Digitalis, Phenobarbital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2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</w:tr>
      <w:tr w:rsidR="005F38D1" w:rsidRPr="00665950" w:rsidTr="00D626DA">
        <w:trPr>
          <w:trHeight w:val="30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Keane 1978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9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olyhydramnio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Hydrops fetalis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n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B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.5</w:t>
            </w:r>
          </w:p>
        </w:tc>
      </w:tr>
      <w:tr w:rsidR="005F38D1" w:rsidRPr="00665950" w:rsidTr="00D626DA">
        <w:trPr>
          <w:trHeight w:val="51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Quagliarello 1978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10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Pericardial effusion, Ascites, Hepatosplenomegaly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MV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t reported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+2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30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Mahmood 1987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11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Polyhydramnio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Albuminuria, Anem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n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</w:tr>
      <w:tr w:rsidR="005F38D1" w:rsidRPr="00665950" w:rsidTr="00D626DA">
        <w:trPr>
          <w:trHeight w:val="4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O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rdorica 1990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12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Polyhydramnios, Ascites, Cardiomegaly, Placent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neurysm of Vein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of Gale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Proteinuria, Pulmonary edema, Dyspnea, Renal Insufficiency, HTN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Digoxin, Diuretics, 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4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5</w:t>
            </w:r>
          </w:p>
        </w:tc>
      </w:tr>
      <w:tr w:rsidR="005F38D1" w:rsidRPr="00665950" w:rsidTr="00D626DA">
        <w:trPr>
          <w:trHeight w:val="33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Van Selm 1991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13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2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2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Anemia, HTN, Elevated Uric Acid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n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</w:tr>
      <w:tr w:rsidR="005F38D1" w:rsidRPr="00665950" w:rsidTr="00D626DA">
        <w:trPr>
          <w:trHeight w:val="48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Van Selm 1991 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13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+5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, Eclamptic Convulsion, Cerebral Hemorrhagic Infarctio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ntrauterine transfusio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</w:tr>
      <w:tr w:rsidR="005F38D1" w:rsidRPr="00665950" w:rsidTr="00D626DA">
        <w:trPr>
          <w:trHeight w:val="49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Van Selm 1991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13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Anemia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Epigastric Pain, N\V, Visual Disturbance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Intrauterine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ransfusio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4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</w:tr>
      <w:tr w:rsidR="005F38D1" w:rsidRPr="00665950" w:rsidTr="00D626DA">
        <w:trPr>
          <w:trHeight w:val="46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D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uthie 1995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14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Oligohydramnios, Placentomegaly, Anemia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arvovirus B19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Proteinuria, HTN, low Plt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Intrauterine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ransfusio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7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</w:tr>
      <w:tr w:rsidR="005F38D1" w:rsidRPr="00665950" w:rsidTr="00D626DA">
        <w:trPr>
          <w:trHeight w:val="70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V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lle 1995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15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and placental hydrops, Ascites, Subcutaneous edema, Heart dilatation, Pericardial effusion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arvovirus B19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hest Pain, Headache, LLE, Hand Edema, Hypertony, Pleural Effusion, Hypoosmolality and Secondary Hyperaldosteronism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Water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depletion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Albumi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+3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</w:tr>
      <w:tr w:rsidR="005F38D1" w:rsidRPr="00665950" w:rsidTr="00D626DA">
        <w:trPr>
          <w:trHeight w:val="30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D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orman 1995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16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9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ydropic fetus,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lacent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lacental Chorioangiom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&gt;19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eadache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Nausea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LLE, HTN, Proteinur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Methyl dopamin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9+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B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</w:tr>
      <w:tr w:rsidR="005F38D1" w:rsidRPr="00665950" w:rsidTr="00D626DA">
        <w:trPr>
          <w:trHeight w:val="54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C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rbillon 1997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17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+3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Pleural effusion, tricuspid regurgitation, Pulmonary atresia, Placentomegaly, Polyhydramnio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bstein’s Anomaly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+4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Anemia, low Plt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Bed rest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+3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B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4</w:t>
            </w:r>
          </w:p>
        </w:tc>
      </w:tr>
      <w:tr w:rsidR="005F38D1" w:rsidRPr="00665950" w:rsidTr="00D626DA">
        <w:trPr>
          <w:trHeight w:val="49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G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erman 1998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1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olyhydramnios, Placentomegaly, Hydrops fetalis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lacental Chorioangiom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LE, Elevated Uric Acid, Pruritus, high HCG, Dyspnea, Hemodilutional anemia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Magnesium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sulfate,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Therapeutic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amniocentesi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</w:t>
            </w:r>
          </w:p>
        </w:tc>
      </w:tr>
      <w:tr w:rsidR="005F38D1" w:rsidRPr="00665950" w:rsidTr="00D626DA">
        <w:trPr>
          <w:trHeight w:val="52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eyborne 2000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19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6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Ascites, Pericardial effusion, Skin edema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Dichorionic Twin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6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abnormal LFT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Steroid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Selective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feticide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of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the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ffected twi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erm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4</w:t>
            </w:r>
          </w:p>
        </w:tc>
      </w:tr>
      <w:tr w:rsidR="005F38D1" w:rsidRPr="00665950" w:rsidTr="00D626DA">
        <w:trPr>
          <w:trHeight w:val="52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G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alimberti 2000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(20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Edema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Ascites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Pleura effusion, Polyhydramnios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Placental Chorioangioma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cardiac failure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, Proteinuria, Anemia, Hyperreflexia, elevated uric acid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n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6</w:t>
            </w:r>
          </w:p>
        </w:tc>
      </w:tr>
      <w:tr w:rsidR="005F38D1" w:rsidRPr="00665950" w:rsidTr="00D626DA">
        <w:trPr>
          <w:trHeight w:val="52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M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dgley 2000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1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ericardial effusion, Scalp edema, Ascite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upraventricular Tachycardi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eadaches, HTN, Visual Disturbance, Proteinuria, Elevated Uric Acid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Flecainid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40+1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</w:tr>
      <w:tr w:rsidR="005F38D1" w:rsidRPr="00665950" w:rsidTr="00D626DA">
        <w:trPr>
          <w:trHeight w:val="51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N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kamura 2002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2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3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Edema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Ascites, Hydrothorax, Cardiac anomalies,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Unknow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3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thorax, Edema, Proteinuria, HT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3</w:t>
            </w:r>
          </w:p>
        </w:tc>
      </w:tr>
      <w:tr w:rsidR="005F38D1" w:rsidRPr="00665950" w:rsidTr="00D626DA">
        <w:trPr>
          <w:trHeight w:val="36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V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daeff 2002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3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amnios and fetal ascite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Unknow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Anem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+3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</w:tr>
      <w:tr w:rsidR="005F38D1" w:rsidRPr="00665950" w:rsidTr="00D626DA">
        <w:trPr>
          <w:trHeight w:val="4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V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daeff 200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3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4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olyhydramnios, Scalp edema, Pleural effusions, Ascites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t mentioned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2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2+1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642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D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urloo 2003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5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olyhydramnios, Hydrops fetalis, Bilateral hydrothorax, Placent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Unknow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Ascites, Pain, Headache, Visual Disturbance, Back Pain, Edema, hyperreflexia, HTN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Proteinuria, abnormal LFT, Anemia, Albuminuria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T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oracocentesis,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T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oracoamniotic shunting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+1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4</w:t>
            </w:r>
          </w:p>
        </w:tc>
      </w:tr>
      <w:tr w:rsidR="005F38D1" w:rsidRPr="00665950" w:rsidTr="00D626DA">
        <w:trPr>
          <w:trHeight w:val="30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H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yborne 2004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6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6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leural and pericardial effusions, Skin edema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Dichorionic Twin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6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low Plt, abnormal LFT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Steroid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selective feticid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erm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4</w:t>
            </w:r>
          </w:p>
        </w:tc>
      </w:tr>
      <w:tr w:rsidR="005F38D1" w:rsidRPr="00665950" w:rsidTr="00D626DA">
        <w:trPr>
          <w:trHeight w:val="76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Pirhonen 2004 (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27</w:t>
            </w:r>
            <w:r w:rsidRPr="00F86BA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28+1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Hydrops, Skin edema, Ascites, Pleural and pericardial effusion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Dichorionic Twin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26+1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Edema, HTN, Proteinuria, Elevated Uric Acid and Creatinine, hyperkalemia, hyponatremia, abnormal LFT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N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29+4</w:t>
            </w:r>
          </w:p>
        </w:tc>
        <w:tc>
          <w:tcPr>
            <w:tcW w:w="268" w:type="pct"/>
            <w:shd w:val="clear" w:color="auto" w:fill="auto"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 xml:space="preserve">death </w:t>
            </w:r>
            <w:r w:rsidRPr="00F86BA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br/>
              <w:t>of one</w:t>
            </w:r>
            <w:r w:rsidRPr="00F86BA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br/>
              <w:t xml:space="preserve"> fetus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21</w:t>
            </w:r>
          </w:p>
        </w:tc>
      </w:tr>
      <w:tr w:rsidR="005F38D1" w:rsidRPr="00665950" w:rsidTr="00D626DA">
        <w:trPr>
          <w:trHeight w:val="465"/>
        </w:trPr>
        <w:tc>
          <w:tcPr>
            <w:tcW w:w="521" w:type="pct"/>
            <w:shd w:val="clear" w:color="auto" w:fill="auto"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G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oeden 2005 (2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+5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ydrops fetalis, Scalp edema, Pleural and pericardial effusions, Ascites,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 w:rsidRPr="00665950" w:rsidDel="00D70592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arvovirus B19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3+4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Anemia, HTN, Proteinuria, Elevated Uric Acid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lung maturation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intrauterine transfusio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6+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4</w:t>
            </w:r>
          </w:p>
        </w:tc>
      </w:tr>
      <w:tr w:rsidR="005F38D1" w:rsidRPr="00665950" w:rsidTr="00D626DA">
        <w:trPr>
          <w:trHeight w:val="49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W Harry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2005 * (29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nemia, Hydrops fetali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arvovirus B19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leural Effusion, Ascites, Edema, HTN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ntrauterine Transfusio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6+2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  <w:r w:rsidRPr="00665950" w:rsidDel="00100CB2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</w:tr>
      <w:tr w:rsidR="005F38D1" w:rsidRPr="00665950" w:rsidTr="00D626DA">
        <w:trPr>
          <w:trHeight w:val="30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Rustamov 2006 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30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Oligohydramnios, Fetal ascites, Pericardial effusion, Anemia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867875">
              <w:rPr>
                <w:rFonts w:ascii="Arial" w:eastAsia="Times New Roman" w:hAnsi="Arial" w:cs="Arial"/>
                <w:sz w:val="16"/>
                <w:szCs w:val="16"/>
              </w:rPr>
              <w:t>Iso-Immunization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eadaches, Vomiting, HTN, Proteinuria, Elevated Uric Acid, Pulmonary Edema, Anemia, low Plt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ntrauterine transfusio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+3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0</w:t>
            </w:r>
          </w:p>
        </w:tc>
      </w:tr>
      <w:tr w:rsidR="005F38D1" w:rsidRPr="00665950" w:rsidTr="00D626DA">
        <w:trPr>
          <w:trHeight w:val="67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ayashi 2006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31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+5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Polyhydramnios, hypertrophic cardiomegaly, hydrops fetalis, </w:t>
            </w:r>
            <w:r w:rsidRPr="00665950" w:rsidDel="00DF0893">
              <w:rPr>
                <w:rFonts w:ascii="Arial" w:eastAsia="Times New Roman" w:hAnsi="Arial" w:cs="Arial"/>
                <w:sz w:val="16"/>
                <w:szCs w:val="16"/>
              </w:rPr>
              <w:t>placentomegaly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lacentomegaly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anemia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Monochorionic-Diamniotic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Twins with T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D70592">
              <w:rPr>
                <w:rFonts w:ascii="Arial" w:eastAsia="Times New Roman" w:hAnsi="Arial" w:cs="Arial"/>
                <w:sz w:val="16"/>
                <w:szCs w:val="16"/>
              </w:rPr>
              <w:t>edema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Edema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anemia, low HCT, Pulmonary Edema, Dyspnea,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mniotic fluid drainage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laser ablatio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+1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</w:tr>
      <w:tr w:rsidR="005F38D1" w:rsidRPr="00665950" w:rsidTr="00D626DA">
        <w:trPr>
          <w:trHeight w:val="52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Olivella 2006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32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+6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Monochorionic-Diamniotic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twins with T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+6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Tachycardia, dyspnea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D70592">
              <w:rPr>
                <w:rFonts w:ascii="Arial" w:eastAsia="Times New Roman" w:hAnsi="Arial" w:cs="Arial"/>
                <w:sz w:val="16"/>
                <w:szCs w:val="16"/>
              </w:rPr>
              <w:t xml:space="preserve">laser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Laser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ablatio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48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Olivella 2006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32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9+3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olyhydramnios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Monochorionic-Diamniotic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twins with T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9+3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abnormal LFT, Anem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n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49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B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rochot 2006 (33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IUGR, Anemia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arvovirus B19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abnormal LFT, Elevated Uric Acid, Edema, Hemodilution, Epigastric Pain, Pulmonary Edema, Pleura Effusions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icardipine, labetalol, diuretics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intrauterine transfusion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</w:tr>
      <w:tr w:rsidR="005F38D1" w:rsidRPr="00665950" w:rsidTr="00D626DA">
        <w:trPr>
          <w:trHeight w:val="73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roust 2006 (34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ydrops fetalis, Anasarca, </w:t>
            </w:r>
            <w:r w:rsidRPr="00665950" w:rsidDel="00DF0893">
              <w:rPr>
                <w:rFonts w:ascii="Arial" w:eastAsia="Times New Roman" w:hAnsi="Arial" w:cs="Arial"/>
                <w:sz w:val="16"/>
                <w:szCs w:val="16"/>
              </w:rPr>
              <w:t>placentomegaly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arvovirus B19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Proteinuria, HTN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n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28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roust 2006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34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Anasarca, Placenta hypertroph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arvovirus B19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+6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Proteinuria, Pruritus, Hyperuricemia, abnormal LFT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ntrauterine transfusio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</w:tr>
      <w:tr w:rsidR="005F38D1" w:rsidRPr="00665950" w:rsidTr="00D626DA">
        <w:trPr>
          <w:trHeight w:val="46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M</w:t>
            </w:r>
            <w:r w:rsidRPr="00665950" w:rsidDel="00D70592">
              <w:rPr>
                <w:rFonts w:ascii="Arial" w:eastAsia="Times New Roman" w:hAnsi="Arial" w:cs="Arial"/>
                <w:sz w:val="16"/>
                <w:szCs w:val="16"/>
              </w:rPr>
              <w:t>m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zrahi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-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</w:t>
            </w:r>
            <w:r w:rsidRPr="00665950" w:rsidDel="00D70592">
              <w:rPr>
                <w:rFonts w:ascii="Arial" w:eastAsia="Times New Roman" w:hAnsi="Arial" w:cs="Arial"/>
                <w:sz w:val="16"/>
                <w:szCs w:val="16"/>
              </w:rPr>
              <w:t>a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rnaud 2006 (35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Aortic stenosis, Dilated left ventricle, Polyhydramnios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ortic Stenosi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+4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ulmonary Edema, abnormal LFT, Low TSH, high Chorionic Gonadotropi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D70592">
              <w:rPr>
                <w:rFonts w:ascii="Arial" w:eastAsia="Times New Roman" w:hAnsi="Arial" w:cs="Arial"/>
                <w:sz w:val="16"/>
                <w:szCs w:val="16"/>
              </w:rPr>
              <w:t>digoxin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Digoxin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 w:rsidDel="00D70592">
              <w:rPr>
                <w:rFonts w:ascii="Arial" w:eastAsia="Times New Roman" w:hAnsi="Arial" w:cs="Arial"/>
                <w:sz w:val="16"/>
                <w:szCs w:val="16"/>
              </w:rPr>
              <w:t xml:space="preserve">fetal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Fetal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aortic valve dilatation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+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</w:tr>
      <w:tr w:rsidR="005F38D1" w:rsidRPr="00665950" w:rsidTr="00D626DA">
        <w:trPr>
          <w:trHeight w:val="51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atenoster 2006 (36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4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D70592">
              <w:rPr>
                <w:rFonts w:ascii="Arial" w:eastAsia="Times New Roman" w:hAnsi="Arial" w:cs="Arial"/>
                <w:sz w:val="16"/>
                <w:szCs w:val="16"/>
              </w:rPr>
              <w:t>h</w:t>
            </w:r>
            <w:r w:rsidRPr="00665950" w:rsidDel="00DF0893">
              <w:rPr>
                <w:rFonts w:ascii="Arial" w:eastAsia="Times New Roman" w:hAnsi="Arial" w:cs="Arial"/>
                <w:sz w:val="16"/>
                <w:szCs w:val="16"/>
              </w:rPr>
              <w:t>ydrope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ydrop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fetalis, Placentomegaly, Polyhydramnios, ventriculomegaly, Absent or reversed end-diastolic flow,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</w:t>
            </w:r>
            <w:r w:rsidRPr="00665950" w:rsidDel="00D70592">
              <w:rPr>
                <w:rFonts w:ascii="Arial" w:eastAsia="Times New Roman" w:hAnsi="Arial" w:cs="Arial"/>
                <w:sz w:val="16"/>
                <w:szCs w:val="16"/>
              </w:rPr>
              <w:t>a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emia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ystic Hygrom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 of Hands and Face, Anemia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 w:rsidRPr="00665950" w:rsidDel="00D70592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euroamniotic shunt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+3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100CB2">
              <w:rPr>
                <w:rFonts w:ascii="Arial" w:eastAsia="Times New Roman" w:hAnsi="Arial" w:cs="Arial"/>
                <w:sz w:val="16"/>
                <w:szCs w:val="16"/>
              </w:rPr>
              <w:t>c/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/S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6</w:t>
            </w:r>
          </w:p>
        </w:tc>
      </w:tr>
      <w:tr w:rsidR="005F38D1" w:rsidRPr="00665950" w:rsidTr="00D626DA">
        <w:trPr>
          <w:trHeight w:val="72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L</w:t>
            </w:r>
            <w:r w:rsidRPr="00665950" w:rsidDel="00DF0893">
              <w:rPr>
                <w:rFonts w:ascii="Arial" w:eastAsia="Times New Roman" w:hAnsi="Arial" w:cs="Arial"/>
                <w:sz w:val="16"/>
                <w:szCs w:val="16"/>
              </w:rPr>
              <w:t>l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eung 2006 (37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ardiomegaly, Ascites, Subcutaneous edema, Pericardial effusion, Polyhydramnios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bstein’s Anomaly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Abdominal pain, palpitations, Sinus tachycardia, abnormal LFT, hypothyroidism,</w:t>
            </w:r>
            <w:r w:rsidRPr="00665950" w:rsidDel="00D84FAE">
              <w:rPr>
                <w:rFonts w:ascii="Arial" w:eastAsia="Times New Roman" w:hAnsi="Arial" w:cs="Arial"/>
                <w:sz w:val="16"/>
                <w:szCs w:val="16"/>
              </w:rPr>
              <w:t xml:space="preserve"> 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Oliguria, Elevated Uric Acid </w:t>
            </w:r>
            <w:r w:rsidRPr="00665950" w:rsidDel="00EF5E99">
              <w:rPr>
                <w:rFonts w:ascii="Arial" w:eastAsia="Times New Roman" w:hAnsi="Arial" w:cs="Arial"/>
                <w:sz w:val="16"/>
                <w:szCs w:val="16"/>
              </w:rPr>
              <w:t>And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nd Creatinine, Anem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ntrauterine transfusio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B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0</w:t>
            </w:r>
          </w:p>
        </w:tc>
      </w:tr>
      <w:tr w:rsidR="005F38D1" w:rsidRPr="00665950" w:rsidTr="00D626DA">
        <w:trPr>
          <w:trHeight w:val="94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Stepan H 2006 (3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Placentomegaly, </w:t>
            </w:r>
            <w:r w:rsidRPr="00665950" w:rsidDel="0049718C">
              <w:rPr>
                <w:rFonts w:ascii="Arial" w:eastAsia="Times New Roman" w:hAnsi="Arial" w:cs="Arial"/>
                <w:sz w:val="16"/>
                <w:szCs w:val="16"/>
              </w:rPr>
              <w:t>hydrope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ydrop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fetalis, Anemia, </w:t>
            </w:r>
            <w:r w:rsidRPr="00665950" w:rsidDel="0049718C">
              <w:rPr>
                <w:rFonts w:ascii="Arial" w:eastAsia="Times New Roman" w:hAnsi="Arial" w:cs="Arial"/>
                <w:sz w:val="16"/>
                <w:szCs w:val="16"/>
              </w:rPr>
              <w:t>plueral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leural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effusion, ascites, </w:t>
            </w:r>
            <w:r w:rsidRPr="00665950" w:rsidDel="0049718C">
              <w:rPr>
                <w:rFonts w:ascii="Arial" w:eastAsia="Times New Roman" w:hAnsi="Arial" w:cs="Arial"/>
                <w:sz w:val="16"/>
                <w:szCs w:val="16"/>
              </w:rPr>
              <w:t>polyhydrminio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olyhydramnio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arvovirus B19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edema, anemia, HTN, Proteinuria, dyspnea abnormal LFT, </w:t>
            </w:r>
            <w:r w:rsidRPr="00665950" w:rsidDel="0049718C">
              <w:rPr>
                <w:rFonts w:ascii="Arial" w:eastAsia="Times New Roman" w:hAnsi="Arial" w:cs="Arial"/>
                <w:sz w:val="16"/>
                <w:szCs w:val="16"/>
              </w:rPr>
              <w:t>oilguria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oliguria</w:t>
            </w:r>
            <w:r w:rsidRPr="00665950" w:rsidDel="00D84FAE">
              <w:rPr>
                <w:rFonts w:ascii="Arial" w:eastAsia="Times New Roman" w:hAnsi="Arial" w:cs="Arial"/>
                <w:sz w:val="16"/>
                <w:szCs w:val="16"/>
              </w:rPr>
              <w:t xml:space="preserve"> 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Flt1 level=14,117 pg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/ml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 w:rsidDel="0049718C">
              <w:rPr>
                <w:rFonts w:ascii="Arial" w:eastAsia="Times New Roman" w:hAnsi="Arial" w:cs="Arial"/>
                <w:sz w:val="16"/>
                <w:szCs w:val="16"/>
              </w:rPr>
              <w:t>per mililiter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Maternal Transfusio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recovered befor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e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delivery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6+4</w:t>
            </w:r>
          </w:p>
        </w:tc>
      </w:tr>
      <w:tr w:rsidR="005F38D1" w:rsidRPr="00665950" w:rsidTr="00D626DA">
        <w:trPr>
          <w:trHeight w:val="57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K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umar 2007 (39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olyhydramnios, cardiomegaly, Ascites, donor: Oligohydramnios, ascites, hydrop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Monochorionic-Diamniotic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twins with T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Edem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aser ablation therapy, selective feticid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</w:tr>
      <w:tr w:rsidR="005F38D1" w:rsidRPr="00665950" w:rsidTr="00D626DA">
        <w:trPr>
          <w:trHeight w:val="52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C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ang 2007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40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9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oly-/oligohydramnios, Recipient twin reverse A wave of the ductus, venosus and pulsation of the umbilical vein</w:t>
            </w:r>
            <w:r w:rsidRPr="00665950" w:rsidDel="00850EE9">
              <w:rPr>
                <w:rFonts w:ascii="Arial" w:eastAsia="Times New Roman" w:hAnsi="Arial" w:cs="Arial"/>
                <w:sz w:val="16"/>
                <w:szCs w:val="16"/>
              </w:rPr>
              <w:t>.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Dichorionic-Triplets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with T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9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, Anemia, Elevated Uric Acid, High LDH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9+1</w:t>
            </w:r>
          </w:p>
        </w:tc>
        <w:tc>
          <w:tcPr>
            <w:tcW w:w="26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</w:tr>
      <w:tr w:rsidR="005F38D1" w:rsidRPr="00665950" w:rsidTr="00D626DA">
        <w:trPr>
          <w:trHeight w:val="94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Rana 2007 (41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+4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hydrope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ydrop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fetalis, Placentomegaly, Hepatosplenomegaly, Cardiomegaly, Pulmonary Hypoplasia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MV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+4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LE, HTN, Proteinur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Induction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fetecide</w:t>
            </w:r>
            <w:r w:rsidRPr="00F86BA8" w:rsidDel="00CC0E64">
              <w:rPr>
                <w:rFonts w:ascii="Arial" w:eastAsia="Times New Roman" w:hAnsi="Arial" w:cs="Arial"/>
                <w:sz w:val="16"/>
                <w:szCs w:val="16"/>
              </w:rPr>
              <w:t>fetocide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feticid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+5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55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W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urm 2007 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42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Ascite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Congenital Disorders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of Glycosylation Type I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Oligur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/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4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V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alsky 2007 (43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+6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bdominal cyst, hydrops fetalis, anemia, Cardiomegaly, valvular disease, Reversed flow in the ductus venosus, Oligohydramnios, Placent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Diamond-Blackfan Anemi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+6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Edema, HTN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Proteinuria,low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roteinuria, low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HCT, abnormal LFT, Elevated Uric Acid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intrauterine transfusion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magnesium sulfat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4+1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90</w:t>
            </w:r>
          </w:p>
        </w:tc>
      </w:tr>
      <w:tr w:rsidR="005F38D1" w:rsidRPr="00665950" w:rsidTr="00D626DA">
        <w:trPr>
          <w:trHeight w:val="73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L</w:t>
            </w:r>
            <w:r w:rsidRPr="00665950" w:rsidDel="00DF0893">
              <w:rPr>
                <w:rFonts w:ascii="Arial" w:eastAsia="Times New Roman" w:hAnsi="Arial" w:cs="Arial"/>
                <w:sz w:val="16"/>
                <w:szCs w:val="16"/>
              </w:rPr>
              <w:t>l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vingst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on 2007 (44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+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acrococcygeal mass, urinary ascites, Skin Edema, Placentomegaly, Oligohydramnios, Hydroureter, Hydronephrosis, bladder rupture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ndodermal sinus Tumor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of the Sacrococcygeal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+2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Dyspnea, Chest Pain, Palpitations, Blurred Vision, HTN, Anemia, Hyperuricemia, dyspnea, Tachycardia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Diuretics, fluid restriction, fetal peritoneal-amniotic shunt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4+4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</w:tr>
      <w:tr w:rsidR="005F38D1" w:rsidRPr="00665950" w:rsidTr="00D626DA">
        <w:trPr>
          <w:trHeight w:val="72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</w:t>
            </w:r>
            <w:r w:rsidRPr="00665950" w:rsidDel="00DF0893">
              <w:rPr>
                <w:rFonts w:ascii="Arial" w:eastAsia="Times New Roman" w:hAnsi="Arial" w:cs="Arial"/>
                <w:sz w:val="16"/>
                <w:szCs w:val="16"/>
              </w:rPr>
              <w:t>a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llen 2007 (45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+6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kidney mass, Placent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Renal Neuroblastoma, metastatic to the placent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6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, Oliguria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51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F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inamore 2007 (46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+3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anemia, cardiomegaly, </w:t>
            </w:r>
            <w:r w:rsidRPr="00665950" w:rsidDel="00DF0893">
              <w:rPr>
                <w:rFonts w:ascii="Arial" w:eastAsia="Times New Roman" w:hAnsi="Arial" w:cs="Arial"/>
                <w:sz w:val="16"/>
                <w:szCs w:val="16"/>
              </w:rPr>
              <w:t>placentomegaly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lacentomegaly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hepatomegaly, Polyhydramnios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acrococcygeal Teratom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ruritic rash, Edema, HTN, Epigastric pain, Proteinuria, Anemia, low Plt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ntrauterine transfusion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thoracoamniotic shunting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</w:tr>
      <w:tr w:rsidR="005F38D1" w:rsidRPr="00665950" w:rsidTr="00D626DA">
        <w:trPr>
          <w:trHeight w:val="51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Lobato</w:t>
            </w:r>
            <w:r w:rsidRPr="00665950" w:rsidDel="00AC494B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07 (47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ydrops fetalis, Polyhydramnios, Pericardial effusion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Subceutaneou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Subcutaneou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edema, Hepatosplenomegaly, Ascites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Placentomegaly, Anemia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RH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2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, Maternal anemia, Low Hematocrit, Proteinuria, Elevated Uric Acid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C279C2">
              <w:rPr>
                <w:rFonts w:ascii="Arial" w:eastAsia="Times New Roman" w:hAnsi="Arial" w:cs="Arial"/>
                <w:sz w:val="16"/>
                <w:szCs w:val="16"/>
              </w:rPr>
              <w:t xml:space="preserve">INTRAUTERINE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ntrauterine fetal transfusion</w:t>
            </w:r>
            <w:r w:rsidRPr="00665950" w:rsidDel="00C279C2">
              <w:rPr>
                <w:rFonts w:ascii="Arial" w:eastAsia="Times New Roman" w:hAnsi="Arial" w:cs="Arial"/>
                <w:sz w:val="16"/>
                <w:szCs w:val="16"/>
              </w:rPr>
              <w:t>FETAL</w:t>
            </w:r>
            <w:r w:rsidRPr="00665950" w:rsidDel="00C279C2">
              <w:rPr>
                <w:rFonts w:ascii="Arial" w:eastAsia="Times New Roman" w:hAnsi="Arial" w:cs="Arial"/>
                <w:sz w:val="16"/>
                <w:szCs w:val="16"/>
              </w:rPr>
              <w:br/>
              <w:t>TRANSFUSION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mytheldopa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methyldopa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2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4</w:t>
            </w:r>
          </w:p>
        </w:tc>
      </w:tr>
      <w:tr w:rsidR="005F38D1" w:rsidRPr="00665950" w:rsidTr="00D626DA">
        <w:trPr>
          <w:trHeight w:val="7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 xml:space="preserve">Braun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08 (4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 +6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ydrops fetalis, Ascites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Subcutenou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Subcutaneou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edema, Placentomegaly, Pleural effusion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bstein’s Anomaly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Proteinuria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Digoxin, misoprostol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+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</w:tr>
      <w:tr w:rsidR="005F38D1" w:rsidRPr="00665950" w:rsidTr="00D626DA">
        <w:trPr>
          <w:trHeight w:val="54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Matsubara 2008 (49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3+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Two living fetuses (A+B) with PROM, one acardius: edema, </w:t>
            </w:r>
            <w:r w:rsidRPr="00665950" w:rsidDel="00DF0893">
              <w:rPr>
                <w:rFonts w:ascii="Arial" w:eastAsia="Times New Roman" w:hAnsi="Arial" w:cs="Arial"/>
                <w:sz w:val="16"/>
                <w:szCs w:val="16"/>
              </w:rPr>
              <w:t>placentomegaly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Monochorionic-Triamniotic-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triplets with T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3+2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, Anemia,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ow HCT, Cardiomegaly, Proteinuria,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3+5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</w:tr>
      <w:tr w:rsidR="005F38D1" w:rsidRPr="00665950" w:rsidTr="00D626DA">
        <w:trPr>
          <w:trHeight w:val="51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M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tsubara 2008 (50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+3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olyhydramnios, Hydrops fetalis, Skin edema, Ascites, Pleural effusion, Hypertrophic cardi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Monochorionic-Twins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with F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+3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Weight gain, Anemia, Low albumin, Elevated HCG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F</w:t>
            </w:r>
            <w:r w:rsidRPr="00665950" w:rsidDel="00456C58">
              <w:rPr>
                <w:rFonts w:ascii="Arial" w:eastAsia="Times New Roman" w:hAnsi="Arial" w:cs="Arial"/>
                <w:sz w:val="16"/>
                <w:szCs w:val="16"/>
              </w:rPr>
              <w:t>f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etoscopic laser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photocoagulatio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7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</w:tr>
      <w:tr w:rsidR="005F38D1" w:rsidRPr="00665950" w:rsidTr="00D626DA">
        <w:trPr>
          <w:trHeight w:val="49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Ambrosini 2008 (51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+5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Ascites, Pericardial effusion, Polyhydramnios, Skin and placenta edema, Increased middle cerebral artery peak systolic velocity, Anemia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oxsackie B viru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Dilution Anemia, Edema, Oliguria, Anemia, Cardiomyopathy, Hypotension, cyanosis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ntrauterine transfusion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+3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7</w:t>
            </w:r>
          </w:p>
        </w:tc>
      </w:tr>
      <w:tr w:rsidR="005F38D1" w:rsidRPr="00665950" w:rsidTr="00D626DA">
        <w:trPr>
          <w:trHeight w:val="73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Ibele 2008 (52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+3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ericardial effusion, Placentomegaly, Polyhydramnios, Scalp edema, Ascites, Pericardial and pleural effusions</w:t>
            </w:r>
            <w:r w:rsidRPr="00665950" w:rsidDel="00850EE9">
              <w:rPr>
                <w:rFonts w:ascii="Arial" w:eastAsia="Times New Roman" w:hAnsi="Arial" w:cs="Arial"/>
                <w:sz w:val="16"/>
                <w:szCs w:val="16"/>
              </w:rPr>
              <w:t>.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acrococcygeal Teratom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+2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Edema, abnormal LFT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+5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51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Gerresheim 2009 (53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Ascites, Pericardial effusion</w:t>
            </w:r>
            <w:r w:rsidRPr="00665950" w:rsidDel="00850EE9">
              <w:rPr>
                <w:rFonts w:ascii="Arial" w:eastAsia="Times New Roman" w:hAnsi="Arial" w:cs="Arial"/>
                <w:sz w:val="16"/>
                <w:szCs w:val="16"/>
              </w:rPr>
              <w:t>.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bstein’s Anomaly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Edema, Weight gain, HTN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Proteinurea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roteinuria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Pleural effusion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ermination of Pregnancy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 weeks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5F38D1" w:rsidRPr="00665950" w:rsidTr="00D626DA">
        <w:trPr>
          <w:trHeight w:val="49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McCan 2009 (54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Placentomegaly, Scalp edema, Pericardial effusion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bstein’s Anomaly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Abodominal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bdominal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Pain, Uterus Extended, LLE, Anxiety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induction of labor, lorazepam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propranol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ropranolol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+1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100CB2">
              <w:rPr>
                <w:rFonts w:ascii="Arial" w:eastAsia="Times New Roman" w:hAnsi="Arial" w:cs="Arial"/>
                <w:sz w:val="16"/>
                <w:szCs w:val="16"/>
              </w:rPr>
              <w:t>sb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B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F86BA8" w:rsidRDefault="005F38D1" w:rsidP="00D626DA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</w:tr>
      <w:tr w:rsidR="005F38D1" w:rsidRPr="00665950" w:rsidTr="00D626DA">
        <w:trPr>
          <w:trHeight w:val="55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Gedikbasi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0 (55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+5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ne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+5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LE, HTN, Proteinuria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Misoprostol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+5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</w:tr>
      <w:tr w:rsidR="005F38D1" w:rsidRPr="00665950" w:rsidTr="00D626DA">
        <w:trPr>
          <w:trHeight w:val="28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Gedikbasi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0 (55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</w:t>
            </w:r>
            <w:r w:rsidRPr="00F86BA8" w:rsidDel="00F0704A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 w:rsidDel="00F0704A">
              <w:rPr>
                <w:rFonts w:ascii="Arial" w:eastAsia="Times New Roman" w:hAnsi="Arial" w:cs="Arial"/>
                <w:sz w:val="16"/>
                <w:szCs w:val="16"/>
              </w:rPr>
              <w:t>,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,</w:t>
            </w:r>
            <w:r w:rsidRPr="00665950" w:rsidDel="00DF0893">
              <w:rPr>
                <w:rFonts w:ascii="Arial" w:eastAsia="Times New Roman" w:hAnsi="Arial" w:cs="Arial"/>
                <w:sz w:val="16"/>
                <w:szCs w:val="16"/>
              </w:rPr>
              <w:t>Polyhydromnio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olyhydramnio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ne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Proteinur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Induction of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Labour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Labo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+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</w:tr>
      <w:tr w:rsidR="005F38D1" w:rsidRPr="00665950" w:rsidTr="00D626DA">
        <w:trPr>
          <w:trHeight w:val="30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Gedikbasi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0 (55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+1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Isolated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atriventricular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trioventricular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canal defect, Arr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ythmia, </w:t>
            </w:r>
            <w:r w:rsidRPr="00665950" w:rsidDel="001F7FB4">
              <w:rPr>
                <w:rFonts w:ascii="Arial" w:eastAsia="Times New Roman" w:hAnsi="Arial" w:cs="Arial"/>
                <w:sz w:val="16"/>
                <w:szCs w:val="16"/>
              </w:rPr>
              <w:t>Asciti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scite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Pericardial effusion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ne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Weight gain, Edema, HTN, Proteinuria,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+4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4</w:t>
            </w:r>
          </w:p>
        </w:tc>
      </w:tr>
      <w:tr w:rsidR="005F38D1" w:rsidRPr="00665950" w:rsidTr="00D626DA">
        <w:trPr>
          <w:trHeight w:val="58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Gedikbasi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0 (55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3+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ydrops fetalis, </w:t>
            </w:r>
            <w:r w:rsidRPr="00665950" w:rsidDel="001F7FB4">
              <w:rPr>
                <w:rFonts w:ascii="Arial" w:eastAsia="Times New Roman" w:hAnsi="Arial" w:cs="Arial"/>
                <w:sz w:val="16"/>
                <w:szCs w:val="16"/>
              </w:rPr>
              <w:t>Asciti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scite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Bradycardia, Hydrothorax, AVSD, Scalp edema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ne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3+2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Weight gain, HTN, Proteinur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n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3+3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</w:tr>
      <w:tr w:rsidR="005F38D1" w:rsidRPr="00665950" w:rsidTr="00D626DA">
        <w:trPr>
          <w:trHeight w:val="52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K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afali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0 (56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lacentomegaly, polyhydramnios, Skin and scalp edema, Ascites, Pericardial and pleural effusions, Anemia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acrococcygeal Teratom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2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Right lumbar pain, LLE, Proteinuria, HTN, hydronephrosis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4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B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</w:tr>
      <w:tr w:rsidR="005F38D1" w:rsidRPr="00665950" w:rsidTr="00D626DA">
        <w:trPr>
          <w:trHeight w:val="462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refumo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2010 (57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Hydrop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ydrop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fetalis, Intracranial hemorrhage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Proteinur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</w:t>
            </w:r>
            <w:r w:rsidRPr="00665950" w:rsidDel="00725A81">
              <w:rPr>
                <w:rFonts w:ascii="Arial" w:eastAsia="Times New Roman" w:hAnsi="Arial" w:cs="Arial"/>
                <w:sz w:val="16"/>
                <w:szCs w:val="16"/>
              </w:rPr>
              <w:t>e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, Anem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Bipolar cord occlusion of </w:t>
            </w:r>
            <w:r w:rsidRPr="00665950" w:rsidDel="00725A81">
              <w:rPr>
                <w:rFonts w:ascii="Arial" w:eastAsia="Times New Roman" w:hAnsi="Arial" w:cs="Arial"/>
                <w:sz w:val="16"/>
                <w:szCs w:val="16"/>
              </w:rPr>
              <w:t>recepient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recipient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Nifedipin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2+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B+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</w:tr>
      <w:tr w:rsidR="005F38D1" w:rsidRPr="00665950" w:rsidTr="00D626DA">
        <w:trPr>
          <w:trHeight w:val="42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Nowakowska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 2011 (5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ydrops fetalis, Pericardial effusion, Ascites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Subcutanou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Subcutaneou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edema,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 w:rsidRPr="00665950" w:rsidDel="00127B30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arvovirus B19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abnormal LFT, HTN, Proteinuria, low Plt, Elevated Uric Acid </w:t>
            </w:r>
            <w:r w:rsidRPr="00665950" w:rsidDel="003D19FB">
              <w:rPr>
                <w:rFonts w:ascii="Arial" w:eastAsia="Times New Roman" w:hAnsi="Arial" w:cs="Arial"/>
                <w:sz w:val="16"/>
                <w:szCs w:val="16"/>
              </w:rPr>
              <w:t>And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nd Creatinine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BB0881">
              <w:rPr>
                <w:rFonts w:ascii="Arial" w:eastAsia="Times New Roman" w:hAnsi="Arial" w:cs="Arial"/>
                <w:sz w:val="16"/>
                <w:szCs w:val="16"/>
              </w:rPr>
              <w:t xml:space="preserve">FETAL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Fetal Transfusion</w:t>
            </w:r>
            <w:r w:rsidRPr="00665950" w:rsidDel="00BB0881">
              <w:rPr>
                <w:rFonts w:ascii="Arial" w:eastAsia="Times New Roman" w:hAnsi="Arial" w:cs="Arial"/>
                <w:sz w:val="16"/>
                <w:szCs w:val="16"/>
              </w:rPr>
              <w:t>TRANSFUSION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termination of pregnancy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</w:t>
            </w:r>
          </w:p>
        </w:tc>
        <w:tc>
          <w:tcPr>
            <w:tcW w:w="268" w:type="pct"/>
            <w:shd w:val="clear" w:color="000000" w:fill="FFFFFF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erminate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</w:tr>
      <w:tr w:rsidR="005F38D1" w:rsidRPr="00665950" w:rsidTr="00D626DA">
        <w:trPr>
          <w:trHeight w:val="525"/>
        </w:trPr>
        <w:tc>
          <w:tcPr>
            <w:tcW w:w="521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Deolivira 2011 (59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+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Placent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o</w:t>
            </w:r>
            <w:r w:rsidRPr="00665950" w:rsidDel="003D1FBE">
              <w:rPr>
                <w:rFonts w:ascii="Arial" w:eastAsia="Times New Roman" w:hAnsi="Arial" w:cs="Arial"/>
                <w:sz w:val="16"/>
                <w:szCs w:val="16"/>
              </w:rPr>
              <w:t>a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MV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Headaches, Visual Disturbance, Edema, Anemia, Proteinuria, sFlt-1 and PlGF= 14,699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g/</w:t>
            </w:r>
            <w:r w:rsidRPr="00665950" w:rsidDel="00AC494B">
              <w:rPr>
                <w:rFonts w:ascii="Arial" w:eastAsia="Times New Roman" w:hAnsi="Arial" w:cs="Arial"/>
                <w:sz w:val="16"/>
                <w:szCs w:val="16"/>
              </w:rPr>
              <w:t>mL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ml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239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g/</w:t>
            </w:r>
            <w:r w:rsidRPr="00665950" w:rsidDel="00AC494B">
              <w:rPr>
                <w:rFonts w:ascii="Arial" w:eastAsia="Times New Roman" w:hAnsi="Arial" w:cs="Arial"/>
                <w:sz w:val="16"/>
                <w:szCs w:val="16"/>
              </w:rPr>
              <w:t>mL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m</w:t>
            </w:r>
            <w:r w:rsidRPr="00F86BA8" w:rsidDel="00F0704A">
              <w:rPr>
                <w:rFonts w:ascii="Arial" w:eastAsia="Times New Roman" w:hAnsi="Arial" w:cs="Arial"/>
                <w:sz w:val="16"/>
                <w:szCs w:val="16"/>
              </w:rPr>
              <w:t>l</w:t>
            </w:r>
            <w:r w:rsidRPr="00665950" w:rsidDel="00F0704A">
              <w:rPr>
                <w:rFonts w:ascii="Arial" w:eastAsia="Times New Roman" w:hAnsi="Arial" w:cs="Arial"/>
                <w:sz w:val="16"/>
                <w:szCs w:val="16"/>
              </w:rPr>
              <w:t xml:space="preserve"> respectively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l, respectively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Magnesium Sulfate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Induction of Labo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+3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78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Desvignes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 2011 (60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3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Hydrope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ydrop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fetalis, Pleural effusion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Asciti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scite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Skin edema, Anemia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arvovirus B19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7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, Anemia, Proteinuria, Headache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 w:rsidRPr="00665950" w:rsidDel="006842D6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rocedural??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Before delivery</w:t>
            </w:r>
          </w:p>
        </w:tc>
      </w:tr>
      <w:tr w:rsidR="005F38D1" w:rsidRPr="00665950" w:rsidTr="00D626DA">
        <w:trPr>
          <w:trHeight w:val="495"/>
        </w:trPr>
        <w:tc>
          <w:tcPr>
            <w:tcW w:w="521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Desvign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 2011 (60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Hydrope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ydrop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fetalis, Pericardial effusion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Plueral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leural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effusion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Skind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Skin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edema, Anemia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Oligohydromniou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Oligohydramnios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,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arvovirus B19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Anemia, Elevated uric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acide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cid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rocedural??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268" w:type="pct"/>
            <w:shd w:val="clear" w:color="000000" w:fill="FFFFFF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ermination of pregnancy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</w:tr>
      <w:tr w:rsidR="005F38D1" w:rsidRPr="00665950" w:rsidTr="00D626DA">
        <w:trPr>
          <w:trHeight w:val="540"/>
        </w:trPr>
        <w:tc>
          <w:tcPr>
            <w:tcW w:w="521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Ren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2 (61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ydrops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setali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fetali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abdomen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Fmal- Congenital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Laryngeal Stenosi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,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 w:rsidDel="00D84FAE">
              <w:rPr>
                <w:rFonts w:ascii="Arial" w:eastAsia="Times New Roman" w:hAnsi="Arial" w:cs="Arial"/>
                <w:sz w:val="16"/>
                <w:szCs w:val="16"/>
              </w:rPr>
              <w:t xml:space="preserve"> 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Maternal anemia</w:t>
            </w:r>
            <w:r w:rsidRPr="00665950" w:rsidDel="00F0704A">
              <w:rPr>
                <w:rFonts w:ascii="Arial" w:eastAsia="Times New Roman" w:hAnsi="Arial" w:cs="Arial"/>
                <w:sz w:val="16"/>
                <w:szCs w:val="16"/>
              </w:rPr>
              <w:t xml:space="preserve"> ,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ow HCT, Pulmonary Edema, Proteinuria, abnormal LFT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R</w:t>
            </w:r>
          </w:p>
        </w:tc>
      </w:tr>
      <w:tr w:rsidR="005F38D1" w:rsidRPr="00665950" w:rsidTr="00D626DA">
        <w:trPr>
          <w:trHeight w:val="52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0469E0">
              <w:rPr>
                <w:rFonts w:ascii="Arial" w:eastAsia="Times New Roman" w:hAnsi="Arial" w:cs="Arial"/>
                <w:sz w:val="16"/>
                <w:szCs w:val="16"/>
              </w:rPr>
              <w:t xml:space="preserve">N.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Graham 2012 (62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2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Hydrope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ydrop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fetalis, Ascites, supraventricular tachycardia, Polyhydramnios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Edema, Proteinuria, HTN, Elevated Uric Acid </w:t>
            </w:r>
            <w:r w:rsidRPr="00665950" w:rsidDel="003D19FB">
              <w:rPr>
                <w:rFonts w:ascii="Arial" w:eastAsia="Times New Roman" w:hAnsi="Arial" w:cs="Arial"/>
                <w:sz w:val="16"/>
                <w:szCs w:val="16"/>
              </w:rPr>
              <w:t>And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and Creatinine, Hypoalbuminemia, Coagulopathy, renal and hepatic impairment, Anuria,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 w:rsidRPr="00665950" w:rsidDel="00B82CED">
              <w:rPr>
                <w:rFonts w:ascii="Arial" w:eastAsia="Times New Roman" w:hAnsi="Arial" w:cs="Arial"/>
                <w:sz w:val="16"/>
                <w:szCs w:val="16"/>
              </w:rPr>
              <w:t>p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acentomegaly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nduction of labo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90</w:t>
            </w:r>
          </w:p>
        </w:tc>
      </w:tr>
      <w:tr w:rsidR="005F38D1" w:rsidRPr="00665950" w:rsidTr="00D626DA">
        <w:trPr>
          <w:trHeight w:val="100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 w:rsidDel="00A95B72">
              <w:rPr>
                <w:rFonts w:ascii="Arial" w:eastAsia="Times New Roman" w:hAnsi="Arial" w:cs="Arial"/>
                <w:sz w:val="16"/>
                <w:szCs w:val="16"/>
              </w:rPr>
              <w:t xml:space="preserve">Kate E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Oliver 2012 (63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B82CED">
              <w:rPr>
                <w:rFonts w:ascii="Arial" w:eastAsia="Times New Roman" w:hAnsi="Arial" w:cs="Arial"/>
                <w:sz w:val="16"/>
                <w:szCs w:val="16"/>
              </w:rPr>
              <w:t>h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ydrope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ydrop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fetalis in one twin, Atrioventricular canal malformati</w:t>
            </w:r>
            <w:r w:rsidRPr="00665950" w:rsidDel="00B82CED">
              <w:rPr>
                <w:rFonts w:ascii="Arial" w:eastAsia="Times New Roman" w:hAnsi="Arial" w:cs="Arial"/>
                <w:sz w:val="16"/>
                <w:szCs w:val="16"/>
              </w:rPr>
              <w:t>n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on, pleural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effusions,</w:t>
            </w:r>
            <w:r w:rsidRPr="00665950" w:rsidDel="00D84FAE">
              <w:rPr>
                <w:rFonts w:ascii="Arial" w:eastAsia="Times New Roman" w:hAnsi="Arial" w:cs="Arial"/>
                <w:sz w:val="16"/>
                <w:szCs w:val="16"/>
              </w:rPr>
              <w:t xml:space="preserve"> 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pericardial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effusions, pericardial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effusion, ascite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Multiple Pregnancy T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roteinuria, elevated uric acid, LDH, Weight gain, Dyspnea, HT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betamethasone, amnioreduction</w:t>
            </w:r>
          </w:p>
        </w:tc>
        <w:tc>
          <w:tcPr>
            <w:tcW w:w="260" w:type="pct"/>
            <w:shd w:val="clear" w:color="000000" w:fill="FFFFFF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+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4</w:t>
            </w:r>
          </w:p>
        </w:tc>
      </w:tr>
      <w:tr w:rsidR="005F38D1" w:rsidRPr="00665950" w:rsidTr="00D626DA">
        <w:trPr>
          <w:trHeight w:val="7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040354">
              <w:rPr>
                <w:rFonts w:ascii="Arial" w:eastAsia="Times New Roman" w:hAnsi="Arial" w:cs="Arial"/>
                <w:sz w:val="16"/>
                <w:szCs w:val="16"/>
              </w:rPr>
              <w:t xml:space="preserve">Lutgardo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García-Díaz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>2012 (64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ydrothorax, </w:t>
            </w:r>
            <w:r w:rsidRPr="00665950" w:rsidDel="004D32D6">
              <w:rPr>
                <w:rFonts w:ascii="Arial" w:eastAsia="Times New Roman" w:hAnsi="Arial" w:cs="Arial"/>
                <w:sz w:val="16"/>
                <w:szCs w:val="16"/>
              </w:rPr>
              <w:t>Asciti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scite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Anemia, Cardiomegaly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,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lacental Chorioangiom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Oliguria, Anemia, abnormal LFT, Hypoproteinemia, Hypokalem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betamethasone, intrauterine transfusion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 Atosiban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nifedipin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nifedipine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+5</w:t>
            </w:r>
          </w:p>
        </w:tc>
        <w:tc>
          <w:tcPr>
            <w:tcW w:w="26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</w:tr>
      <w:tr w:rsidR="005F38D1" w:rsidRPr="00665950" w:rsidTr="00D626DA">
        <w:trPr>
          <w:trHeight w:val="495"/>
        </w:trPr>
        <w:tc>
          <w:tcPr>
            <w:tcW w:w="521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lurba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2 (65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Bilateral hydrothorax, Ascites</w:t>
            </w:r>
            <w:r w:rsidRPr="00665950" w:rsidDel="00850EE9">
              <w:rPr>
                <w:rFonts w:ascii="Arial" w:eastAsia="Times New Roman" w:hAnsi="Arial" w:cs="Arial"/>
                <w:sz w:val="16"/>
                <w:szCs w:val="16"/>
              </w:rPr>
              <w:t>.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2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Weight Gain, Proteinuria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ntrauterine Pleuroamniotic Shunt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8+2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2+2</w:t>
            </w:r>
          </w:p>
        </w:tc>
      </w:tr>
      <w:tr w:rsidR="005F38D1" w:rsidRPr="00665950" w:rsidTr="00D626DA">
        <w:trPr>
          <w:trHeight w:val="48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Zhang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3 (66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Placentomegaly, Pericardia effusion, Ascites, Anemia, Polyhydramnios, Organ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lpha-thalassemi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Oliguria, Low ferri</w:t>
            </w:r>
            <w:r w:rsidRPr="00665950" w:rsidDel="004D32D6">
              <w:rPr>
                <w:rFonts w:ascii="Arial" w:eastAsia="Times New Roman" w:hAnsi="Arial" w:cs="Arial"/>
                <w:sz w:val="16"/>
                <w:szCs w:val="16"/>
              </w:rPr>
              <w:t>t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in, anemia, low HCT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Magnesium Sulfate, Diuretics, steroid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Cedilanid, Mitroglycerin, Induction of Labo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+4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2</w:t>
            </w:r>
          </w:p>
        </w:tc>
      </w:tr>
      <w:tr w:rsidR="005F38D1" w:rsidRPr="00665950" w:rsidTr="00D626DA">
        <w:trPr>
          <w:trHeight w:val="51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Banner 2013 (67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Hydrope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ydrop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fetalis, Edema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 w:rsidDel="004D32D6">
              <w:rPr>
                <w:rFonts w:ascii="Arial" w:eastAsia="Times New Roman" w:hAnsi="Arial" w:cs="Arial"/>
                <w:sz w:val="16"/>
                <w:szCs w:val="16"/>
              </w:rPr>
              <w:t>Asciti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scite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Ambigiuo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mbiguou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genitalia, Multiple anomalie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multiple anomalies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flu like symptoms for 3 day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27 </w:t>
            </w:r>
            <w:r w:rsidRPr="00665950" w:rsidDel="003D19FB">
              <w:rPr>
                <w:rFonts w:ascii="Arial" w:eastAsia="Times New Roman" w:hAnsi="Arial" w:cs="Arial"/>
                <w:sz w:val="16"/>
                <w:szCs w:val="16"/>
              </w:rPr>
              <w:t>week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weeks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Edema, HTN, anemia, Low Hematocrit, Proteinuria, Oliguria, low Plt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Preclampsia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reeclampsia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 w:rsidDel="004D32D6">
              <w:rPr>
                <w:rFonts w:ascii="Arial" w:eastAsia="Times New Roman" w:hAnsi="Arial" w:cs="Arial"/>
                <w:sz w:val="16"/>
                <w:szCs w:val="16"/>
              </w:rPr>
              <w:t>Headach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eadache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, Decreased fetal movement, Right side abdominal pain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Magnesium 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ulfate</w:t>
            </w:r>
            <w:r w:rsidRPr="00665950" w:rsidDel="00F14E55">
              <w:rPr>
                <w:rFonts w:ascii="Arial" w:eastAsia="Times New Roman" w:hAnsi="Arial" w:cs="Arial"/>
                <w:sz w:val="16"/>
                <w:szCs w:val="16"/>
              </w:rPr>
              <w:t>ULPHATE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 w:rsidDel="00F14E55">
              <w:rPr>
                <w:rFonts w:ascii="Arial" w:eastAsia="Times New Roman" w:hAnsi="Arial" w:cs="Arial"/>
                <w:sz w:val="16"/>
                <w:szCs w:val="16"/>
              </w:rPr>
              <w:t>NARCOTIC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Narcotic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</w:r>
            <w:r w:rsidRPr="00665950" w:rsidDel="00F14E55">
              <w:rPr>
                <w:rFonts w:ascii="Arial" w:eastAsia="Times New Roman" w:hAnsi="Arial" w:cs="Arial"/>
                <w:sz w:val="16"/>
                <w:szCs w:val="16"/>
              </w:rPr>
              <w:t>ANTIEMETIC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nti-emetics</w:t>
            </w:r>
            <w:r w:rsidRPr="00F86BA8" w:rsidDel="00124413">
              <w:rPr>
                <w:rFonts w:ascii="Arial" w:eastAsia="Times New Roman" w:hAnsi="Arial" w:cs="Arial"/>
                <w:sz w:val="16"/>
                <w:szCs w:val="16"/>
              </w:rPr>
              <w:t>emetic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fetal paracentesi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B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</w:tr>
      <w:tr w:rsidR="005F38D1" w:rsidRPr="00665950" w:rsidTr="00D626DA">
        <w:trPr>
          <w:trHeight w:val="91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 xml:space="preserve">Goa </w:t>
            </w:r>
            <w:r w:rsidRPr="00665950" w:rsidDel="00F14E55">
              <w:rPr>
                <w:rFonts w:ascii="Arial" w:eastAsia="Times New Roman" w:hAnsi="Arial" w:cs="Arial"/>
                <w:sz w:val="16"/>
                <w:szCs w:val="16"/>
              </w:rPr>
              <w:t xml:space="preserve">S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3 (6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ubcutaneous edema, Ascites, Bilateral pleural effusion, Oligohydramnios, Placentomegaly, Anemia, Pericardial effusion, Tricuspid valve regurgitation, cardi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arvovirus B19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2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dyspn</w:t>
            </w:r>
            <w:r w:rsidRPr="00665950" w:rsidDel="00F14E55">
              <w:rPr>
                <w:rFonts w:ascii="Arial" w:eastAsia="Times New Roman" w:hAnsi="Arial" w:cs="Arial"/>
                <w:sz w:val="16"/>
                <w:szCs w:val="16"/>
              </w:rPr>
              <w:t>o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a, Oliguria, Weight Gain, edema, Anemia, Hyperuricemia, proteinuria</w:t>
            </w:r>
            <w:r w:rsidRPr="00665950" w:rsidDel="00F0704A">
              <w:rPr>
                <w:rFonts w:ascii="Arial" w:eastAsia="Times New Roman" w:hAnsi="Arial" w:cs="Arial"/>
                <w:sz w:val="16"/>
                <w:szCs w:val="16"/>
              </w:rPr>
              <w:t xml:space="preserve"> ,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levated liver enzyme, sFlt-1=17,703 pg/ml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ntrauterine Transfusion, Diuretic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8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100CB2">
              <w:rPr>
                <w:rFonts w:ascii="Arial" w:eastAsia="Times New Roman" w:hAnsi="Arial" w:cs="Arial"/>
                <w:sz w:val="16"/>
                <w:szCs w:val="16"/>
              </w:rPr>
              <w:t>sv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2</w:t>
            </w:r>
          </w:p>
        </w:tc>
      </w:tr>
      <w:tr w:rsidR="005F38D1" w:rsidRPr="00665950" w:rsidTr="00D626DA">
        <w:trPr>
          <w:trHeight w:val="94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Zhao</w:t>
            </w:r>
            <w:r w:rsidRPr="00665950" w:rsidDel="00F14E55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3 (69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+6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Multi-hydrocele, Heart failure, Placental villous edema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867875">
              <w:rPr>
                <w:rFonts w:ascii="Arial" w:eastAsia="Times New Roman" w:hAnsi="Arial" w:cs="Arial"/>
                <w:sz w:val="16"/>
                <w:szCs w:val="16"/>
              </w:rPr>
              <w:t>Iso-immunization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immunizatio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5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Proteinuria, HTN, Headache, visual disturbance, Oliguria, Hemodilution anem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nduction of labo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+1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</w:tr>
      <w:tr w:rsidR="005F38D1" w:rsidRPr="00665950" w:rsidTr="00D626DA">
        <w:trPr>
          <w:trHeight w:val="51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Zhao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3 (69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+4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Anemia, Giant placental chorioangioma, Villous edema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Parvovirus B19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Placental Chorioangiom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2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emodilution anem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2+1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</w:tr>
      <w:tr w:rsidR="005F38D1" w:rsidRPr="00665950" w:rsidTr="00D626DA">
        <w:trPr>
          <w:trHeight w:val="51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Zhao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3 (69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3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oligohydramnios, neuroblastoma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Adrenal Neuroblastoma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with systemic and placental metastasi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Proteinuria, HTN, abdominal pain, Headache, Oliguria, Ascites, Pulmonary Edema, Hemodilution anem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ermination of Pregnancy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4</w:t>
            </w:r>
          </w:p>
        </w:tc>
      </w:tr>
      <w:tr w:rsidR="005F38D1" w:rsidRPr="00665950" w:rsidTr="00D626DA">
        <w:trPr>
          <w:trHeight w:val="70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Z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ao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3 (69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3+6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Multi-hydrocele, Polyhydramnios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Unknow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4+5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Proteinuria, HTN, Headache, visual disturbance, Pulmonary Edema, Retinal Detachment, Ascites, Hemodilution anem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reterm Rupture of Membrane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5+4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B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</w:tr>
      <w:tr w:rsidR="005F38D1" w:rsidRPr="00665950" w:rsidTr="00D626DA">
        <w:trPr>
          <w:trHeight w:val="76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Z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ao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3 (69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8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eart malformation, VSD, Irregular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heart beat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eartbeat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Multi-hydrocele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eart Malformation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arrhythmi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9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, Proteinuria, Hemodilutio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mniotomy, Induction of labo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40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</w:tr>
      <w:tr w:rsidR="005F38D1" w:rsidRPr="00665950" w:rsidTr="00D626DA">
        <w:trPr>
          <w:trHeight w:val="49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hai 201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4 (70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Placent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Twin-Twin Transfusion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Syndrome T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?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LE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elective Feticid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8</w:t>
            </w:r>
          </w:p>
        </w:tc>
      </w:tr>
      <w:tr w:rsidR="005F38D1" w:rsidRPr="00665950" w:rsidTr="00D626DA">
        <w:trPr>
          <w:trHeight w:val="4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Chai 2014 (70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3+6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Placent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Twin-Twin Transfusion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Syndrome T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?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LE, Vulval Edema, Oligur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elective Feticid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.1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8</w:t>
            </w:r>
          </w:p>
        </w:tc>
      </w:tr>
      <w:tr w:rsidR="005F38D1" w:rsidRPr="00665950" w:rsidTr="00D626DA">
        <w:trPr>
          <w:trHeight w:val="4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Chai 2014 (70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2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Placent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Twin-Twin Transfusion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Syndrome T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?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LE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.4</w:t>
            </w:r>
          </w:p>
        </w:tc>
        <w:tc>
          <w:tcPr>
            <w:tcW w:w="268" w:type="pct"/>
            <w:shd w:val="clear" w:color="000000" w:fill="FFFFFF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R: ND D: Died in 7th month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</w:tr>
      <w:tr w:rsidR="005F38D1" w:rsidRPr="00665950" w:rsidTr="00D626DA">
        <w:trPr>
          <w:trHeight w:val="4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Chai 2014 (70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+3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Placent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Twin-Twin Transfusion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Syndrome T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?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LE, Oligur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43544F">
              <w:rPr>
                <w:rFonts w:ascii="Arial" w:eastAsia="Times New Roman" w:hAnsi="Arial" w:cs="Arial"/>
                <w:sz w:val="16"/>
                <w:szCs w:val="16"/>
              </w:rPr>
              <w:t xml:space="preserve">induction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nduction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of labo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.3</w:t>
            </w:r>
          </w:p>
        </w:tc>
        <w:tc>
          <w:tcPr>
            <w:tcW w:w="268" w:type="pct"/>
            <w:shd w:val="clear" w:color="000000" w:fill="FFFFFF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R: abortion D: abortion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4</w:t>
            </w:r>
          </w:p>
        </w:tc>
      </w:tr>
      <w:tr w:rsidR="005F38D1" w:rsidRPr="00665950" w:rsidTr="00D626DA">
        <w:trPr>
          <w:trHeight w:val="4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Chai 2014 (70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9+4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Placent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Twin-Twin Transfusion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Syndrome T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?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LE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amnioreduction, induction of labo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.4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</w:tr>
      <w:tr w:rsidR="005F38D1" w:rsidRPr="00665950" w:rsidTr="00D626DA">
        <w:trPr>
          <w:trHeight w:val="4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 xml:space="preserve">Tayler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4 (71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4+5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arvovirus B19</w:t>
            </w:r>
            <w:r w:rsidRPr="00665950" w:rsidDel="00F0704A">
              <w:rPr>
                <w:rFonts w:ascii="Arial" w:eastAsia="Times New Roman" w:hAnsi="Arial" w:cs="Arial"/>
                <w:sz w:val="16"/>
                <w:szCs w:val="16"/>
              </w:rPr>
              <w:t xml:space="preserve"> ,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</w:r>
            <w:r w:rsidRPr="00665950" w:rsidDel="008744E3">
              <w:rPr>
                <w:rFonts w:ascii="Arial" w:eastAsia="Times New Roman" w:hAnsi="Arial" w:cs="Arial"/>
                <w:sz w:val="16"/>
                <w:szCs w:val="16"/>
              </w:rPr>
              <w:t xml:space="preserve">nephroltheiasis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nephrolithiasi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and UTI,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abscesses on her pannu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4+5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LE, Vulvar Edema, sacral Edema, Weight Gai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5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</w:tr>
      <w:tr w:rsidR="005F38D1" w:rsidRPr="00665950" w:rsidTr="00D626DA">
        <w:trPr>
          <w:trHeight w:val="90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Chang </w:t>
            </w:r>
            <w:r w:rsidRPr="00665950" w:rsidDel="00F14E55">
              <w:rPr>
                <w:rFonts w:ascii="Arial" w:eastAsia="Times New Roman" w:hAnsi="Arial" w:cs="Arial"/>
                <w:sz w:val="16"/>
                <w:szCs w:val="16"/>
              </w:rPr>
              <w:t xml:space="preserve">YL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4 (72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Hydrp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ydrop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fetalis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Twin-Twin Transfusion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Syndrome TTT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ulmonary Edema, Skin Edema, Anemia, Low blood protein concentration, Proteinur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t mentioned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before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delivery</w:t>
            </w:r>
          </w:p>
        </w:tc>
      </w:tr>
      <w:tr w:rsidR="005F38D1" w:rsidRPr="00665950" w:rsidTr="00D626DA">
        <w:trPr>
          <w:trHeight w:val="54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Li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5 (73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3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ydrops fetalis, Placentomegaly, Pericardia effusion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Asciti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scite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Anemia</w:t>
            </w:r>
            <w:r w:rsidRPr="00665950" w:rsidDel="00F0704A">
              <w:rPr>
                <w:rFonts w:ascii="Arial" w:eastAsia="Times New Roman" w:hAnsi="Arial" w:cs="Arial"/>
                <w:sz w:val="16"/>
                <w:szCs w:val="16"/>
              </w:rPr>
              <w:t xml:space="preserve"> ,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 w:rsidDel="00C82917">
              <w:rPr>
                <w:rFonts w:ascii="Arial" w:eastAsia="Times New Roman" w:hAnsi="Arial" w:cs="Arial"/>
                <w:sz w:val="16"/>
                <w:szCs w:val="16"/>
              </w:rPr>
              <w:t>Polyhydrominiou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olyhydramnio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 w:rsidDel="008744E3">
              <w:rPr>
                <w:rFonts w:ascii="Arial" w:eastAsia="Times New Roman" w:hAnsi="Arial" w:cs="Arial"/>
                <w:sz w:val="16"/>
                <w:szCs w:val="16"/>
              </w:rPr>
              <w:t>Organomegaly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scite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NT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Plueral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leural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Effusion, Skin Edema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Weight Gain, Edema, HTN, anemia,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ow HCT, Proteinuria, Pulmonary Edema, Dyspnea, BNP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steroid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Steroid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AMNIOCENTESI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mniocentesi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FUROSMIDE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Furosemide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GLYCERIN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Glycerin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CEDILANIDE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Cedilanide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antibiotics, Artificial rupture of membrane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 xml:space="preserve">ISOSORBID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Isosorbide Dinitrate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DiNITRATE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SPIRONALACTONE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Spironolacton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+5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</w:tr>
      <w:tr w:rsidR="005F38D1" w:rsidRPr="00665950" w:rsidTr="00D626DA">
        <w:trPr>
          <w:trHeight w:val="117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Lee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5 (74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+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C82917">
              <w:rPr>
                <w:rFonts w:ascii="Arial" w:eastAsia="Times New Roman" w:hAnsi="Arial" w:cs="Arial"/>
                <w:sz w:val="16"/>
                <w:szCs w:val="16"/>
              </w:rPr>
              <w:t>Hydrope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ydrop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fetalis, </w:t>
            </w:r>
            <w:r w:rsidRPr="00665950" w:rsidDel="00C82917">
              <w:rPr>
                <w:rFonts w:ascii="Arial" w:eastAsia="Times New Roman" w:hAnsi="Arial" w:cs="Arial"/>
                <w:sz w:val="16"/>
                <w:szCs w:val="16"/>
              </w:rPr>
              <w:t>Polyhydrmniou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olyhydramnio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Pleural effusion, Skin edema, Hepatosplenomegaly, </w:t>
            </w:r>
            <w:r w:rsidRPr="00665950" w:rsidDel="00C82917">
              <w:rPr>
                <w:rFonts w:ascii="Arial" w:eastAsia="Times New Roman" w:hAnsi="Arial" w:cs="Arial"/>
                <w:sz w:val="16"/>
                <w:szCs w:val="16"/>
              </w:rPr>
              <w:t>Doudenal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Duodenal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atresia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mal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 w:rsidDel="00C82917">
              <w:rPr>
                <w:rFonts w:ascii="Arial" w:eastAsia="Times New Roman" w:hAnsi="Arial" w:cs="Arial"/>
                <w:sz w:val="16"/>
                <w:szCs w:val="16"/>
              </w:rPr>
              <w:t>-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Duodenal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 w:rsidDel="00D84FAE">
              <w:rPr>
                <w:rFonts w:ascii="Arial" w:eastAsia="Times New Roman" w:hAnsi="Arial" w:cs="Arial"/>
                <w:sz w:val="16"/>
                <w:szCs w:val="16"/>
              </w:rPr>
              <w:t xml:space="preserve"> 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Atresia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megaloblastic </w:t>
            </w:r>
            <w:r w:rsidRPr="00665950" w:rsidDel="00C82917">
              <w:rPr>
                <w:rFonts w:ascii="Arial" w:eastAsia="Times New Roman" w:hAnsi="Arial" w:cs="Arial"/>
                <w:sz w:val="16"/>
                <w:szCs w:val="16"/>
              </w:rPr>
              <w:t>LEUKEMIA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Leukemia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</w:r>
            <w:r w:rsidRPr="00665950" w:rsidDel="00C82917">
              <w:rPr>
                <w:rFonts w:ascii="Arial" w:eastAsia="Times New Roman" w:hAnsi="Arial" w:cs="Arial"/>
                <w:sz w:val="16"/>
                <w:szCs w:val="16"/>
              </w:rPr>
              <w:t>DOWN SYNDROME FEATURE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Down syndrome feature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+1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Weight gain, Edema, HTN, Proteinuria, </w:t>
            </w:r>
            <w:r w:rsidRPr="00665950" w:rsidDel="002E5081">
              <w:rPr>
                <w:rFonts w:ascii="Arial" w:eastAsia="Times New Roman" w:hAnsi="Arial" w:cs="Arial"/>
                <w:sz w:val="16"/>
                <w:szCs w:val="16"/>
              </w:rPr>
              <w:t>Hypoalbonemia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ypoalbuminemia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BNP, Anemia,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low HCT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CARDIOMEGALY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Cardiomegaly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 xml:space="preserve">PLEURAL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leural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665950" w:rsidDel="000B6143">
              <w:rPr>
                <w:rFonts w:ascii="Arial" w:eastAsia="Times New Roman" w:hAnsi="Arial" w:cs="Arial"/>
                <w:sz w:val="16"/>
                <w:szCs w:val="16"/>
              </w:rPr>
              <w:t>EFFUSION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Effusion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Dyspnea, High BHCG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</w:tr>
      <w:tr w:rsidR="005F38D1" w:rsidRPr="00665950" w:rsidTr="00D626DA">
        <w:trPr>
          <w:trHeight w:val="100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K</w:t>
            </w:r>
            <w:r w:rsidRPr="00665950" w:rsidDel="002E5081">
              <w:rPr>
                <w:rFonts w:ascii="Arial" w:eastAsia="Times New Roman" w:hAnsi="Arial" w:cs="Arial"/>
                <w:sz w:val="16"/>
                <w:szCs w:val="16"/>
              </w:rPr>
              <w:t>I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ciek </w:t>
            </w:r>
            <w:r w:rsidRPr="00665950" w:rsidDel="00F14E55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5 (75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2E5081">
              <w:rPr>
                <w:rFonts w:ascii="Arial" w:eastAsia="Times New Roman" w:hAnsi="Arial" w:cs="Arial"/>
                <w:sz w:val="16"/>
                <w:szCs w:val="16"/>
              </w:rPr>
              <w:t>Hydrope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ydrop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fetalis, Subcutaneous edema, Hydrothorax, Ascites, Placent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UND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2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Anemia, Hypoproteinem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hortly after</w:t>
            </w:r>
            <w:r w:rsidRPr="00665950" w:rsidDel="00CB6E03">
              <w:rPr>
                <w:rFonts w:ascii="Arial" w:eastAsia="Times New Roman" w:hAnsi="Arial" w:cs="Arial"/>
                <w:sz w:val="16"/>
                <w:szCs w:val="16"/>
              </w:rPr>
              <w:t xml:space="preserve"> the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delivery</w:t>
            </w:r>
            <w:r w:rsidRPr="00665950" w:rsidDel="00CB6E03">
              <w:rPr>
                <w:rFonts w:ascii="Arial" w:eastAsia="Times New Roman" w:hAnsi="Arial" w:cs="Arial"/>
                <w:sz w:val="16"/>
                <w:szCs w:val="16"/>
              </w:rPr>
              <w:t>.</w:t>
            </w:r>
          </w:p>
        </w:tc>
      </w:tr>
      <w:tr w:rsidR="005F38D1" w:rsidRPr="00665950" w:rsidTr="00D626DA">
        <w:trPr>
          <w:trHeight w:val="739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Patricia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015</w:t>
            </w:r>
            <w:r w:rsidRPr="00665950" w:rsidDel="00D84FAE">
              <w:rPr>
                <w:rFonts w:ascii="Arial" w:eastAsia="Times New Roman" w:hAnsi="Arial" w:cs="Arial"/>
                <w:sz w:val="16"/>
                <w:szCs w:val="16"/>
              </w:rPr>
              <w:t xml:space="preserve"> 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(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76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+5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acrococcygeal Teratom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+5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LLE, HTN, abnormal LFT, Anemia, low HCT, low Plt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Magnesium Sulfate, Labetalol,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Betamethasone, Blood Replacement Product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5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V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6</w:t>
            </w:r>
          </w:p>
        </w:tc>
      </w:tr>
      <w:tr w:rsidR="005F38D1" w:rsidRPr="00665950" w:rsidTr="00D626DA">
        <w:trPr>
          <w:trHeight w:val="720"/>
        </w:trPr>
        <w:tc>
          <w:tcPr>
            <w:tcW w:w="521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Susan </w:t>
            </w:r>
            <w:r w:rsidRPr="00665950" w:rsidDel="00F14E55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5 (77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+4</w:t>
            </w:r>
          </w:p>
        </w:tc>
        <w:tc>
          <w:tcPr>
            <w:tcW w:w="809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2E5081">
              <w:rPr>
                <w:rFonts w:ascii="Arial" w:eastAsia="Times New Roman" w:hAnsi="Arial" w:cs="Arial"/>
                <w:sz w:val="16"/>
                <w:szCs w:val="16"/>
              </w:rPr>
              <w:t>Hydrope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Hydrop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fetalis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acrococcygeal teratoma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+4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Proteinuria, abnormal LFT</w:t>
            </w:r>
          </w:p>
        </w:tc>
        <w:tc>
          <w:tcPr>
            <w:tcW w:w="850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+4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</w:tr>
      <w:tr w:rsidR="005F38D1" w:rsidRPr="00665950" w:rsidTr="00D626DA">
        <w:trPr>
          <w:trHeight w:val="30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Iciek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5 (75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6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ranial tissue edema, Abdominal tissue edema, Limbs face and cord edema, Hydrothorax, Pericardial effusion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ne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ace and limbs edema, Oliguria, Anemia, Ascites, Dyspnea, Weight gain, Hypoproteinemia, low Plt, High C reactive protein, High D dimers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2 weeks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t mentioned</w:t>
            </w:r>
          </w:p>
        </w:tc>
      </w:tr>
      <w:tr w:rsidR="005F38D1" w:rsidRPr="00665950" w:rsidTr="00D626DA">
        <w:trPr>
          <w:trHeight w:val="94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Hirata  2015 (7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Skin edema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bstein’s Anomaly, 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12 Trisomy Mosaic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+4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ulmonary edema, Headache, HTN, Weight gai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0+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5 out of 10 = 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</w:tr>
      <w:tr w:rsidR="005F38D1" w:rsidRPr="00665950" w:rsidTr="00D626DA">
        <w:trPr>
          <w:trHeight w:val="49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Hirata  2015 (7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+4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Skin edema, Placent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hylothorax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+2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t Mentioned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5</w:t>
            </w:r>
          </w:p>
        </w:tc>
        <w:tc>
          <w:tcPr>
            <w:tcW w:w="26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5 out of 10 = 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</w:tr>
      <w:tr w:rsidR="005F38D1" w:rsidRPr="00665950" w:rsidTr="00D626DA">
        <w:trPr>
          <w:trHeight w:val="31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Hirata  2015 (7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Skin edema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hylothorax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3+6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4+1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5 out of 10 = 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</w:tr>
      <w:tr w:rsidR="005F38D1" w:rsidRPr="00665950" w:rsidTr="00D626DA">
        <w:trPr>
          <w:trHeight w:val="30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Hirata  2015 (7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9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Skin edema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Unknow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2+3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Pleural effusio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3+3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5 out of 10 = 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</w:tr>
      <w:tr w:rsidR="005F38D1" w:rsidRPr="00665950" w:rsidTr="00D626DA">
        <w:trPr>
          <w:trHeight w:val="30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Hirata  2015 (7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2+5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Skin edema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bstein’s Anomaly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4+4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Pleural effusio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5+1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5 out of 10 = 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</w:tr>
      <w:tr w:rsidR="005F38D1" w:rsidRPr="00665950" w:rsidTr="00D626DA">
        <w:trPr>
          <w:trHeight w:val="28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Hirata  2015 (7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9+6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Skin edema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hylothorax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3+1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Pleural effusio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3+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5 out of 10 = 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</w:tr>
      <w:tr w:rsidR="005F38D1" w:rsidRPr="00665950" w:rsidTr="00D626DA">
        <w:trPr>
          <w:trHeight w:val="27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Hirata  2015 (7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0+5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Skin edema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Unknow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+5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+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5 out of 10 = 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</w:tr>
      <w:tr w:rsidR="005F38D1" w:rsidRPr="00665950" w:rsidTr="00D626DA">
        <w:trPr>
          <w:trHeight w:val="27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Hirata  2015 (7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Skin edema, Placentomegaly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Tachyarrhythmia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(Costello Syndrome)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Vomiting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+0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5 out of 10 = 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</w:tr>
      <w:tr w:rsidR="005F38D1" w:rsidRPr="00665950" w:rsidTr="00D626DA">
        <w:trPr>
          <w:trHeight w:val="4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Hirata  2015 (78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9+2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etal hydrops, Skin edema, Placent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Unknow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0+3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Vomiting, Anuri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1+0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5 out of 10 = 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ot mentioned</w:t>
            </w:r>
          </w:p>
        </w:tc>
      </w:tr>
      <w:tr w:rsidR="005F38D1" w:rsidRPr="00665950" w:rsidTr="00D626DA">
        <w:trPr>
          <w:trHeight w:val="319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Kobayashi 2015 (79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Hydrops fetalis, pericardial </w:t>
            </w:r>
            <w:r w:rsidRPr="00665950" w:rsidDel="002E5081">
              <w:rPr>
                <w:rFonts w:ascii="Arial" w:eastAsia="Times New Roman" w:hAnsi="Arial" w:cs="Arial"/>
                <w:sz w:val="16"/>
                <w:szCs w:val="16"/>
              </w:rPr>
              <w:t>effusion,</w:t>
            </w:r>
            <w:r w:rsidRPr="00665950" w:rsidDel="00D84FAE">
              <w:rPr>
                <w:rFonts w:ascii="Arial" w:eastAsia="Times New Roman" w:hAnsi="Arial" w:cs="Arial"/>
                <w:sz w:val="16"/>
                <w:szCs w:val="16"/>
              </w:rPr>
              <w:t xml:space="preserve">  </w:t>
            </w:r>
            <w:r w:rsidRPr="00665950" w:rsidDel="002E5081">
              <w:rPr>
                <w:rFonts w:ascii="Arial" w:eastAsia="Times New Roman" w:hAnsi="Arial" w:cs="Arial"/>
                <w:sz w:val="16"/>
                <w:szCs w:val="16"/>
              </w:rPr>
              <w:t>Ascite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effusion, Ascite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Skin Edema, AVSD, valvular disease, Cystic mass, Hepatosplenomegaly, hyperechoic bowel, anemia, </w:t>
            </w:r>
            <w:r w:rsidRPr="00665950" w:rsidDel="002E5081">
              <w:rPr>
                <w:rFonts w:ascii="Arial" w:eastAsia="Times New Roman" w:hAnsi="Arial" w:cs="Arial"/>
                <w:sz w:val="16"/>
                <w:szCs w:val="16"/>
              </w:rPr>
              <w:t>oliguhydrominio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oligohydramnio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Pulmonary Hypoplasia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Transient Abnormal 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br/>
              <w:t>Myelopoiesis in Down syndrome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773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Weight gain, Anemia, low HCT, Elevated uric acid, Pulmonary edema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C\S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5F38D1" w:rsidRPr="00665950" w:rsidTr="00D626DA">
        <w:trPr>
          <w:trHeight w:val="619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Okby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2015 (80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3+3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ydrops fetalis, Polyhydramnios, Hypoplastic left heart, Brachycephalic head with hypomineralization, Abnormal gyration, Bilateral femoral fractures, Placentomegaly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win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3+3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HTN, LLE, Proteinuria, Anemia, Elevated creatinine, Hematuria, visual disturbance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Selective feticid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4</w:t>
            </w:r>
          </w:p>
        </w:tc>
      </w:tr>
      <w:tr w:rsidR="005F38D1" w:rsidRPr="00665950" w:rsidTr="00D626DA">
        <w:trPr>
          <w:trHeight w:val="76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C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ase 1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(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his study)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2016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9+5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Skin edema, Ascites, increased nuchal </w:t>
            </w:r>
            <w:r w:rsidRPr="00665950" w:rsidDel="00F655D7">
              <w:rPr>
                <w:rFonts w:ascii="Arial" w:eastAsia="Times New Roman" w:hAnsi="Arial" w:cs="Arial"/>
                <w:sz w:val="16"/>
                <w:szCs w:val="16"/>
              </w:rPr>
              <w:t>transulancy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translucency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pleural effusion</w:t>
            </w: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FT-cystic hygroma, abnormal cerebellum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4+4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Edema, HTN, Anemia, High </w:t>
            </w:r>
            <w:r w:rsidRPr="00665950" w:rsidDel="00F655D7">
              <w:rPr>
                <w:rFonts w:ascii="Arial" w:eastAsia="Times New Roman" w:hAnsi="Arial" w:cs="Arial"/>
                <w:sz w:val="16"/>
                <w:szCs w:val="16"/>
              </w:rPr>
              <w:t>creatinin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creatinine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, Dyspnea, abnormal LFT, High prothrombin time, Decreased function of </w:t>
            </w:r>
            <w:r w:rsidRPr="00665950" w:rsidDel="00F655D7">
              <w:rPr>
                <w:rFonts w:ascii="Arial" w:eastAsia="Times New Roman" w:hAnsi="Arial" w:cs="Arial"/>
                <w:sz w:val="16"/>
                <w:szCs w:val="16"/>
              </w:rPr>
              <w:t xml:space="preserve">protien 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protein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 c and s, HEADACHE, VISUAL disturbance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nduction of labor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6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IUF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</w:tr>
      <w:tr w:rsidR="005F38D1" w:rsidRPr="00665950" w:rsidTr="00D626DA">
        <w:trPr>
          <w:trHeight w:val="915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C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ase 2 (this study) </w:t>
            </w:r>
            <w:r w:rsidRPr="00665950" w:rsidDel="008C2203">
              <w:rPr>
                <w:rFonts w:ascii="Arial" w:eastAsia="Times New Roman" w:hAnsi="Arial" w:cs="Arial"/>
                <w:sz w:val="16"/>
                <w:szCs w:val="16"/>
              </w:rPr>
              <w:t>2016</w:t>
            </w: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8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 xml:space="preserve">Pleural effusion, </w:t>
            </w:r>
            <w:r w:rsidRPr="00665950" w:rsidDel="00F655D7">
              <w:rPr>
                <w:rFonts w:ascii="Arial" w:eastAsia="Times New Roman" w:hAnsi="Arial" w:cs="Arial"/>
                <w:sz w:val="16"/>
                <w:szCs w:val="16"/>
              </w:rPr>
              <w:t>Ascitis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Ascites</w:t>
            </w: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, anemia, high TSH</w:t>
            </w:r>
          </w:p>
        </w:tc>
        <w:tc>
          <w:tcPr>
            <w:tcW w:w="57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Toxoplasmosis</w:t>
            </w: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Edema, HTN, Proteinuria, Elevated Uric Acid, Dyspnea, anemia, abnormal LFT</w:t>
            </w: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 w:rsidDel="00F655D7">
              <w:rPr>
                <w:rFonts w:ascii="Arial" w:eastAsia="Times New Roman" w:hAnsi="Arial" w:cs="Arial"/>
                <w:sz w:val="16"/>
                <w:szCs w:val="16"/>
              </w:rPr>
              <w:t>supporative</w:t>
            </w:r>
            <w:r w:rsidRPr="00F86BA8">
              <w:rPr>
                <w:rFonts w:ascii="Arial" w:eastAsia="Times New Roman" w:hAnsi="Arial" w:cs="Arial"/>
                <w:sz w:val="16"/>
                <w:szCs w:val="16"/>
              </w:rPr>
              <w:t>Supportive</w:t>
            </w: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31</w:t>
            </w:r>
          </w:p>
        </w:tc>
        <w:tc>
          <w:tcPr>
            <w:tcW w:w="26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ND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65950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</w:tr>
      <w:tr w:rsidR="005F38D1" w:rsidRPr="00665950" w:rsidTr="00D626DA">
        <w:trPr>
          <w:trHeight w:val="750"/>
        </w:trPr>
        <w:tc>
          <w:tcPr>
            <w:tcW w:w="521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76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578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315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773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6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350" w:type="pct"/>
            <w:shd w:val="clear" w:color="auto" w:fill="auto"/>
            <w:noWrap/>
            <w:vAlign w:val="center"/>
          </w:tcPr>
          <w:p w:rsidR="005F38D1" w:rsidRPr="00665950" w:rsidRDefault="005F38D1" w:rsidP="00D626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</w:tbl>
    <w:p w:rsidR="005F38D1" w:rsidRPr="00F0704A" w:rsidRDefault="005F38D1" w:rsidP="005F38D1">
      <w:pPr>
        <w:rPr>
          <w:rFonts w:ascii="Calibri" w:eastAsia="Times New Roman" w:hAnsi="Calibri" w:cs="Times New Roman"/>
          <w:color w:val="000000"/>
        </w:rPr>
      </w:pPr>
    </w:p>
    <w:p w:rsidR="005F38D1" w:rsidRPr="00F0704A" w:rsidRDefault="005F38D1" w:rsidP="005F38D1">
      <w:pPr>
        <w:rPr>
          <w:rFonts w:ascii="Calibri" w:eastAsia="Times New Roman" w:hAnsi="Calibri" w:cs="Times New Roman"/>
          <w:color w:val="000000"/>
        </w:rPr>
      </w:pPr>
    </w:p>
    <w:p w:rsidR="005F38D1" w:rsidRDefault="005F38D1"/>
    <w:p w:rsidR="005F38D1" w:rsidRDefault="005F38D1"/>
    <w:p w:rsidR="005F38D1" w:rsidRDefault="005F38D1"/>
    <w:p w:rsidR="005F38D1" w:rsidRDefault="005F38D1"/>
    <w:p w:rsidR="005F38D1" w:rsidRDefault="005F38D1"/>
    <w:p w:rsidR="005F38D1" w:rsidRDefault="005F38D1"/>
    <w:p w:rsidR="005F38D1" w:rsidRDefault="005F38D1"/>
    <w:p w:rsidR="005F38D1" w:rsidRDefault="005F38D1"/>
    <w:p w:rsidR="005F38D1" w:rsidRDefault="005F38D1"/>
    <w:p w:rsidR="005F38D1" w:rsidRDefault="005F38D1"/>
    <w:p w:rsidR="005F38D1" w:rsidRDefault="005F38D1"/>
    <w:p w:rsidR="005F38D1" w:rsidRDefault="005F38D1"/>
    <w:sectPr w:rsidR="005F38D1" w:rsidSect="00C10B1E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charset w:val="00"/>
    <w:family w:val="auto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00000002"/>
    <w:lvl w:ilvl="0" w:tplc="00000065">
      <w:start w:val="1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9762151"/>
    <w:multiLevelType w:val="hybridMultilevel"/>
    <w:tmpl w:val="B2027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150638"/>
    <w:multiLevelType w:val="hybridMultilevel"/>
    <w:tmpl w:val="277E9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B50B54"/>
    <w:multiLevelType w:val="hybridMultilevel"/>
    <w:tmpl w:val="69AEB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635467"/>
    <w:multiLevelType w:val="hybridMultilevel"/>
    <w:tmpl w:val="9CE48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C476768"/>
    <w:multiLevelType w:val="hybridMultilevel"/>
    <w:tmpl w:val="2BDA8D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8F477D"/>
    <w:multiLevelType w:val="hybridMultilevel"/>
    <w:tmpl w:val="A1667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9E6F63"/>
    <w:multiLevelType w:val="hybridMultilevel"/>
    <w:tmpl w:val="7AF21316"/>
    <w:lvl w:ilvl="0" w:tplc="84C877F4">
      <w:start w:val="1"/>
      <w:numFmt w:val="decimal"/>
      <w:lvlText w:val="%1."/>
      <w:lvlJc w:val="left"/>
      <w:pPr>
        <w:ind w:left="1069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C786DB5"/>
    <w:multiLevelType w:val="hybridMultilevel"/>
    <w:tmpl w:val="3B7A33F6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>
    <w:nsid w:val="698E2B80"/>
    <w:multiLevelType w:val="hybridMultilevel"/>
    <w:tmpl w:val="954CF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9"/>
  </w:num>
  <w:num w:numId="4">
    <w:abstractNumId w:val="2"/>
  </w:num>
  <w:num w:numId="5">
    <w:abstractNumId w:val="10"/>
  </w:num>
  <w:num w:numId="6">
    <w:abstractNumId w:val="4"/>
  </w:num>
  <w:num w:numId="7">
    <w:abstractNumId w:val="3"/>
  </w:num>
  <w:num w:numId="8">
    <w:abstractNumId w:val="5"/>
  </w:num>
  <w:num w:numId="9">
    <w:abstractNumId w:val="7"/>
  </w:num>
  <w:num w:numId="10">
    <w:abstractNumId w:val="0"/>
  </w:num>
  <w:num w:numId="1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4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A2tDA0Mjc0tTAwMjVQ0lEKTi0uzszPAykwrAUAgIxuVCwAAAA="/>
  </w:docVars>
  <w:rsids>
    <w:rsidRoot w:val="005F38D1"/>
    <w:rsid w:val="002D7723"/>
    <w:rsid w:val="005F38D1"/>
    <w:rsid w:val="008778A7"/>
    <w:rsid w:val="00920B8C"/>
    <w:rsid w:val="00C10B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0B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38D1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NoSpacing">
    <w:name w:val="No Spacing"/>
    <w:uiPriority w:val="1"/>
    <w:qFormat/>
    <w:rsid w:val="005F38D1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F38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F38D1"/>
    <w:rPr>
      <w:color w:val="954F72"/>
      <w:u w:val="single"/>
    </w:rPr>
  </w:style>
  <w:style w:type="paragraph" w:customStyle="1" w:styleId="msonormal0">
    <w:name w:val="msonormal"/>
    <w:basedOn w:val="Normal"/>
    <w:rsid w:val="005F38D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font5">
    <w:name w:val="font5"/>
    <w:basedOn w:val="Normal"/>
    <w:rsid w:val="005F38D1"/>
    <w:pPr>
      <w:spacing w:before="100" w:beforeAutospacing="1" w:after="100" w:afterAutospacing="1"/>
    </w:pPr>
    <w:rPr>
      <w:rFonts w:ascii="Tahoma" w:eastAsia="Times New Roman" w:hAnsi="Tahoma" w:cs="Tahoma"/>
      <w:color w:val="000000"/>
      <w:sz w:val="18"/>
      <w:szCs w:val="18"/>
    </w:rPr>
  </w:style>
  <w:style w:type="paragraph" w:customStyle="1" w:styleId="font6">
    <w:name w:val="font6"/>
    <w:basedOn w:val="Normal"/>
    <w:rsid w:val="005F38D1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00"/>
      <w:sz w:val="18"/>
      <w:szCs w:val="18"/>
    </w:rPr>
  </w:style>
  <w:style w:type="paragraph" w:customStyle="1" w:styleId="xl65">
    <w:name w:val="xl65"/>
    <w:basedOn w:val="Normal"/>
    <w:rsid w:val="005F38D1"/>
    <w:pPr>
      <w:shd w:val="clear" w:color="000000" w:fill="9BC2E6"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6">
    <w:name w:val="xl66"/>
    <w:basedOn w:val="Normal"/>
    <w:rsid w:val="005F38D1"/>
    <w:pPr>
      <w:shd w:val="clear" w:color="000000" w:fill="FFF2CC"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7">
    <w:name w:val="xl67"/>
    <w:basedOn w:val="Normal"/>
    <w:rsid w:val="005F38D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8">
    <w:name w:val="xl68"/>
    <w:basedOn w:val="Normal"/>
    <w:rsid w:val="005F38D1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9">
    <w:name w:val="xl69"/>
    <w:basedOn w:val="Normal"/>
    <w:rsid w:val="005F38D1"/>
    <w:pPr>
      <w:pBdr>
        <w:top w:val="single" w:sz="4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70">
    <w:name w:val="xl70"/>
    <w:basedOn w:val="Normal"/>
    <w:rsid w:val="005F38D1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71">
    <w:name w:val="xl71"/>
    <w:basedOn w:val="Normal"/>
    <w:rsid w:val="005F38D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72">
    <w:name w:val="xl72"/>
    <w:basedOn w:val="Normal"/>
    <w:rsid w:val="005F3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73">
    <w:name w:val="xl73"/>
    <w:basedOn w:val="Normal"/>
    <w:rsid w:val="005F38D1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74">
    <w:name w:val="xl74"/>
    <w:basedOn w:val="Normal"/>
    <w:rsid w:val="005F38D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75">
    <w:name w:val="xl75"/>
    <w:basedOn w:val="Normal"/>
    <w:rsid w:val="005F38D1"/>
    <w:pPr>
      <w:spacing w:before="100" w:beforeAutospacing="1" w:after="100" w:afterAutospacing="1"/>
      <w:textAlignment w:val="top"/>
    </w:pPr>
    <w:rPr>
      <w:rFonts w:ascii="Arial" w:eastAsia="Times New Roman" w:hAnsi="Arial" w:cs="Arial"/>
      <w:color w:val="211E1E"/>
      <w:sz w:val="16"/>
      <w:szCs w:val="16"/>
    </w:rPr>
  </w:style>
  <w:style w:type="paragraph" w:customStyle="1" w:styleId="xl76">
    <w:name w:val="xl76"/>
    <w:basedOn w:val="Normal"/>
    <w:rsid w:val="005F38D1"/>
    <w:pPr>
      <w:spacing w:before="100" w:beforeAutospacing="1" w:after="100" w:afterAutospacing="1"/>
      <w:textAlignment w:val="top"/>
    </w:pPr>
    <w:rPr>
      <w:rFonts w:ascii="Arial" w:eastAsia="Times New Roman" w:hAnsi="Arial" w:cs="Arial"/>
      <w:color w:val="211E1E"/>
      <w:sz w:val="16"/>
      <w:szCs w:val="16"/>
    </w:rPr>
  </w:style>
  <w:style w:type="paragraph" w:customStyle="1" w:styleId="xl77">
    <w:name w:val="xl77"/>
    <w:basedOn w:val="Normal"/>
    <w:rsid w:val="005F38D1"/>
    <w:pPr>
      <w:spacing w:before="100" w:beforeAutospacing="1" w:after="100" w:afterAutospacing="1"/>
      <w:textAlignment w:val="top"/>
    </w:pPr>
    <w:rPr>
      <w:rFonts w:ascii="Arial" w:eastAsia="Times New Roman" w:hAnsi="Arial" w:cs="Arial"/>
      <w:sz w:val="16"/>
      <w:szCs w:val="16"/>
    </w:rPr>
  </w:style>
  <w:style w:type="paragraph" w:customStyle="1" w:styleId="xl78">
    <w:name w:val="xl78"/>
    <w:basedOn w:val="Normal"/>
    <w:rsid w:val="005F38D1"/>
    <w:pPr>
      <w:spacing w:before="100" w:beforeAutospacing="1" w:after="100" w:afterAutospacing="1"/>
      <w:textAlignment w:val="top"/>
    </w:pPr>
    <w:rPr>
      <w:rFonts w:ascii="Arial" w:eastAsia="Times New Roman" w:hAnsi="Arial" w:cs="Arial"/>
      <w:color w:val="FF0000"/>
      <w:sz w:val="16"/>
      <w:szCs w:val="16"/>
    </w:rPr>
  </w:style>
  <w:style w:type="paragraph" w:customStyle="1" w:styleId="xl79">
    <w:name w:val="xl79"/>
    <w:basedOn w:val="Normal"/>
    <w:rsid w:val="005F38D1"/>
    <w:pPr>
      <w:spacing w:before="100" w:beforeAutospacing="1" w:after="100" w:afterAutospacing="1"/>
      <w:textAlignment w:val="top"/>
    </w:pPr>
    <w:rPr>
      <w:rFonts w:ascii="Arial" w:eastAsia="Times New Roman" w:hAnsi="Arial" w:cs="Arial"/>
      <w:sz w:val="16"/>
      <w:szCs w:val="16"/>
    </w:rPr>
  </w:style>
  <w:style w:type="paragraph" w:customStyle="1" w:styleId="xl80">
    <w:name w:val="xl80"/>
    <w:basedOn w:val="Normal"/>
    <w:rsid w:val="005F38D1"/>
    <w:pPr>
      <w:spacing w:before="100" w:beforeAutospacing="1" w:after="100" w:afterAutospacing="1"/>
      <w:textAlignment w:val="top"/>
    </w:pPr>
    <w:rPr>
      <w:rFonts w:ascii="Arial" w:eastAsia="Times New Roman" w:hAnsi="Arial" w:cs="Arial"/>
      <w:color w:val="FF0000"/>
      <w:sz w:val="16"/>
      <w:szCs w:val="16"/>
    </w:rPr>
  </w:style>
  <w:style w:type="paragraph" w:customStyle="1" w:styleId="xl81">
    <w:name w:val="xl81"/>
    <w:basedOn w:val="Normal"/>
    <w:rsid w:val="005F38D1"/>
    <w:pP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6"/>
      <w:szCs w:val="16"/>
    </w:rPr>
  </w:style>
  <w:style w:type="paragraph" w:customStyle="1" w:styleId="xl82">
    <w:name w:val="xl82"/>
    <w:basedOn w:val="Normal"/>
    <w:rsid w:val="005F38D1"/>
    <w:pP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6"/>
      <w:szCs w:val="16"/>
    </w:rPr>
  </w:style>
  <w:style w:type="paragraph" w:customStyle="1" w:styleId="xl83">
    <w:name w:val="xl83"/>
    <w:basedOn w:val="Normal"/>
    <w:rsid w:val="005F38D1"/>
    <w:pPr>
      <w:spacing w:before="100" w:beforeAutospacing="1" w:after="100" w:afterAutospacing="1"/>
      <w:textAlignment w:val="top"/>
    </w:pPr>
    <w:rPr>
      <w:rFonts w:ascii="Arial" w:eastAsia="Times New Roman" w:hAnsi="Arial" w:cs="Arial"/>
      <w:color w:val="C65911"/>
      <w:sz w:val="16"/>
      <w:szCs w:val="16"/>
    </w:rPr>
  </w:style>
  <w:style w:type="paragraph" w:customStyle="1" w:styleId="xl84">
    <w:name w:val="xl84"/>
    <w:basedOn w:val="Normal"/>
    <w:rsid w:val="005F38D1"/>
    <w:pP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16"/>
      <w:szCs w:val="16"/>
    </w:rPr>
  </w:style>
  <w:style w:type="paragraph" w:customStyle="1" w:styleId="xl85">
    <w:name w:val="xl85"/>
    <w:basedOn w:val="Normal"/>
    <w:rsid w:val="005F38D1"/>
    <w:pPr>
      <w:spacing w:before="100" w:beforeAutospacing="1" w:after="100" w:afterAutospacing="1"/>
      <w:textAlignment w:val="top"/>
    </w:pPr>
    <w:rPr>
      <w:rFonts w:ascii="Arial" w:eastAsia="Times New Roman" w:hAnsi="Arial" w:cs="Arial"/>
      <w:sz w:val="16"/>
      <w:szCs w:val="16"/>
    </w:rPr>
  </w:style>
  <w:style w:type="paragraph" w:customStyle="1" w:styleId="xl86">
    <w:name w:val="xl86"/>
    <w:basedOn w:val="Normal"/>
    <w:rsid w:val="005F38D1"/>
    <w:pPr>
      <w:spacing w:before="100" w:beforeAutospacing="1" w:after="100" w:afterAutospacing="1"/>
      <w:textAlignment w:val="top"/>
    </w:pPr>
    <w:rPr>
      <w:rFonts w:ascii="Arial" w:eastAsia="Times New Roman" w:hAnsi="Arial" w:cs="Arial"/>
      <w:sz w:val="16"/>
      <w:szCs w:val="16"/>
    </w:rPr>
  </w:style>
  <w:style w:type="paragraph" w:customStyle="1" w:styleId="xl87">
    <w:name w:val="xl87"/>
    <w:basedOn w:val="Normal"/>
    <w:rsid w:val="005F38D1"/>
    <w:pPr>
      <w:pBdr>
        <w:top w:val="single" w:sz="4" w:space="0" w:color="auto"/>
        <w:left w:val="single" w:sz="4" w:space="0" w:color="auto"/>
        <w:right w:val="single" w:sz="12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88">
    <w:name w:val="xl88"/>
    <w:basedOn w:val="Normal"/>
    <w:rsid w:val="005F38D1"/>
    <w:pPr>
      <w:pBdr>
        <w:left w:val="single" w:sz="4" w:space="0" w:color="auto"/>
        <w:right w:val="single" w:sz="12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89">
    <w:name w:val="xl89"/>
    <w:basedOn w:val="Normal"/>
    <w:rsid w:val="005F38D1"/>
    <w:pPr>
      <w:pBdr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90">
    <w:name w:val="xl90"/>
    <w:basedOn w:val="Normal"/>
    <w:rsid w:val="005F3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91">
    <w:name w:val="xl91"/>
    <w:basedOn w:val="Normal"/>
    <w:rsid w:val="005F38D1"/>
    <w:pPr>
      <w:pBdr>
        <w:top w:val="single" w:sz="4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92">
    <w:name w:val="xl92"/>
    <w:basedOn w:val="Normal"/>
    <w:rsid w:val="005F38D1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93">
    <w:name w:val="xl93"/>
    <w:basedOn w:val="Normal"/>
    <w:rsid w:val="005F38D1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94">
    <w:name w:val="xl94"/>
    <w:basedOn w:val="Normal"/>
    <w:rsid w:val="005F38D1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95">
    <w:name w:val="xl95"/>
    <w:basedOn w:val="Normal"/>
    <w:rsid w:val="005F38D1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96">
    <w:name w:val="xl96"/>
    <w:basedOn w:val="Normal"/>
    <w:rsid w:val="005F38D1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97">
    <w:name w:val="xl97"/>
    <w:basedOn w:val="Normal"/>
    <w:rsid w:val="005F38D1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98">
    <w:name w:val="xl98"/>
    <w:basedOn w:val="Normal"/>
    <w:rsid w:val="005F38D1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99">
    <w:name w:val="xl99"/>
    <w:basedOn w:val="Normal"/>
    <w:rsid w:val="005F38D1"/>
    <w:pPr>
      <w:shd w:val="clear" w:color="000000" w:fill="FFFFFF"/>
      <w:spacing w:before="100" w:beforeAutospacing="1" w:after="100" w:afterAutospacing="1"/>
      <w:textAlignment w:val="top"/>
    </w:pPr>
    <w:rPr>
      <w:rFonts w:ascii="Arial" w:eastAsia="Times New Roman" w:hAnsi="Arial" w:cs="Arial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8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8D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F38D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F38D1"/>
    <w:pPr>
      <w:spacing w:after="200"/>
    </w:pPr>
    <w:rPr>
      <w:rFonts w:ascii="Tahoma" w:hAnsi="Tahoma" w:cs="Tahoma"/>
      <w:color w:val="000000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38D1"/>
    <w:rPr>
      <w:rFonts w:ascii="Tahoma" w:hAnsi="Tahoma" w:cs="Tahoma"/>
      <w:color w:val="000000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38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38D1"/>
    <w:rPr>
      <w:rFonts w:ascii="Tahoma" w:hAnsi="Tahoma" w:cs="Tahoma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5F38D1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F38D1"/>
    <w:pPr>
      <w:tabs>
        <w:tab w:val="center" w:pos="4513"/>
        <w:tab w:val="right" w:pos="9026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F38D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F38D1"/>
    <w:pPr>
      <w:tabs>
        <w:tab w:val="center" w:pos="4513"/>
        <w:tab w:val="right" w:pos="9026"/>
      </w:tabs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F38D1"/>
    <w:rPr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3435</Words>
  <Characters>19580</Characters>
  <Application>Microsoft Office Word</Application>
  <DocSecurity>0</DocSecurity>
  <Lines>163</Lines>
  <Paragraphs>45</Paragraphs>
  <ScaleCrop>false</ScaleCrop>
  <Company/>
  <LinksUpToDate>false</LinksUpToDate>
  <CharactersWithSpaces>229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yassar Matoog Gasim Karami</dc:creator>
  <cp:keywords/>
  <dc:description/>
  <cp:lastModifiedBy>Deepa Sundara</cp:lastModifiedBy>
  <cp:revision>2</cp:revision>
  <dcterms:created xsi:type="dcterms:W3CDTF">2016-12-24T19:57:00Z</dcterms:created>
  <dcterms:modified xsi:type="dcterms:W3CDTF">2017-01-31T06:35:00Z</dcterms:modified>
</cp:coreProperties>
</file>